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32935A" w14:textId="3A2BEC22" w:rsidR="006E2EA2" w:rsidRPr="00CD021B" w:rsidRDefault="000C43D6" w:rsidP="00050744">
      <w:pPr>
        <w:spacing w:line="480" w:lineRule="auto"/>
      </w:pPr>
      <w:r w:rsidRPr="00CD021B">
        <w:t xml:space="preserve">RUNNING </w:t>
      </w:r>
      <w:r w:rsidR="006E2EA2" w:rsidRPr="00CD021B">
        <w:t xml:space="preserve">HEAD: </w:t>
      </w:r>
      <w:r w:rsidR="007D4127" w:rsidRPr="00CD021B">
        <w:t>IT</w:t>
      </w:r>
    </w:p>
    <w:p w14:paraId="7D4B9F09" w14:textId="77777777" w:rsidR="006E2EA2" w:rsidRPr="00CD021B" w:rsidRDefault="006E2EA2" w:rsidP="00050744">
      <w:pPr>
        <w:spacing w:line="480" w:lineRule="auto"/>
      </w:pPr>
    </w:p>
    <w:p w14:paraId="59211713" w14:textId="77777777" w:rsidR="006E2EA2" w:rsidRPr="00CD021B" w:rsidRDefault="006E2EA2" w:rsidP="00050744">
      <w:pPr>
        <w:spacing w:line="480" w:lineRule="auto"/>
      </w:pPr>
    </w:p>
    <w:p w14:paraId="657F2903" w14:textId="77777777" w:rsidR="006E2EA2" w:rsidRPr="00CD021B" w:rsidRDefault="006E2EA2" w:rsidP="00050744">
      <w:pPr>
        <w:spacing w:line="480" w:lineRule="auto"/>
      </w:pPr>
    </w:p>
    <w:p w14:paraId="5A55549F" w14:textId="77777777" w:rsidR="006E2EA2" w:rsidRPr="00CD021B" w:rsidRDefault="006E2EA2" w:rsidP="00050744">
      <w:pPr>
        <w:spacing w:line="480" w:lineRule="auto"/>
      </w:pPr>
    </w:p>
    <w:p w14:paraId="169C2D42" w14:textId="77777777" w:rsidR="006E2EA2" w:rsidRPr="00CD021B" w:rsidRDefault="006E2EA2" w:rsidP="00050744">
      <w:pPr>
        <w:spacing w:line="480" w:lineRule="auto"/>
      </w:pPr>
    </w:p>
    <w:p w14:paraId="0080FA1F" w14:textId="77777777" w:rsidR="007838B8" w:rsidRPr="00CD021B" w:rsidRDefault="007838B8" w:rsidP="00050744">
      <w:pPr>
        <w:spacing w:line="480" w:lineRule="auto"/>
      </w:pPr>
    </w:p>
    <w:p w14:paraId="6F083320" w14:textId="77777777" w:rsidR="006E2EA2" w:rsidRPr="00CD021B" w:rsidRDefault="006E2EA2" w:rsidP="00050744">
      <w:pPr>
        <w:spacing w:line="480" w:lineRule="auto"/>
      </w:pPr>
    </w:p>
    <w:p w14:paraId="289E57DA" w14:textId="77777777" w:rsidR="006E2EA2" w:rsidRPr="00CD021B" w:rsidRDefault="006E2EA2" w:rsidP="00050744">
      <w:pPr>
        <w:spacing w:line="480" w:lineRule="auto"/>
      </w:pPr>
    </w:p>
    <w:p w14:paraId="5D9D038F" w14:textId="088E26BE" w:rsidR="007838B8" w:rsidRPr="00CD021B" w:rsidRDefault="007D4127" w:rsidP="007838B8">
      <w:pPr>
        <w:tabs>
          <w:tab w:val="left" w:pos="4136"/>
        </w:tabs>
        <w:spacing w:line="480" w:lineRule="auto"/>
        <w:jc w:val="center"/>
      </w:pPr>
      <w:r w:rsidRPr="00CD021B">
        <w:t>Report on Westmead Hospital information security</w:t>
      </w:r>
    </w:p>
    <w:p w14:paraId="6B9E7C15" w14:textId="77777777" w:rsidR="007838B8" w:rsidRPr="00CD021B" w:rsidRDefault="007838B8" w:rsidP="007838B8">
      <w:pPr>
        <w:spacing w:line="480" w:lineRule="auto"/>
        <w:jc w:val="center"/>
      </w:pPr>
      <w:r w:rsidRPr="00CD021B">
        <w:t>By Frederick Lewis Allen</w:t>
      </w:r>
    </w:p>
    <w:p w14:paraId="3A0B2A7D" w14:textId="77777777" w:rsidR="006E2EA2" w:rsidRPr="00CD021B" w:rsidRDefault="006E2EA2" w:rsidP="007838B8">
      <w:pPr>
        <w:tabs>
          <w:tab w:val="left" w:pos="4136"/>
        </w:tabs>
        <w:spacing w:line="480" w:lineRule="auto"/>
        <w:jc w:val="center"/>
      </w:pPr>
      <w:r w:rsidRPr="00CD021B">
        <w:t>[Name of the Writer]</w:t>
      </w:r>
    </w:p>
    <w:p w14:paraId="5969D6CC" w14:textId="77777777" w:rsidR="006E2EA2" w:rsidRPr="00CD021B" w:rsidRDefault="006E2EA2" w:rsidP="007838B8">
      <w:pPr>
        <w:tabs>
          <w:tab w:val="left" w:pos="4136"/>
        </w:tabs>
        <w:spacing w:line="480" w:lineRule="auto"/>
        <w:jc w:val="center"/>
      </w:pPr>
      <w:r w:rsidRPr="00CD021B">
        <w:t>[Name of the Institution]</w:t>
      </w:r>
    </w:p>
    <w:p w14:paraId="2ACA8CB3" w14:textId="77777777" w:rsidR="00CD021B" w:rsidRPr="00CD021B" w:rsidRDefault="000C43D6" w:rsidP="00CD021B">
      <w:pPr>
        <w:pStyle w:val="Heading1"/>
        <w:rPr>
          <w:rFonts w:ascii="Times New Roman" w:hAnsi="Times New Roman" w:cs="Times New Roman"/>
          <w:color w:val="auto"/>
          <w:sz w:val="24"/>
          <w:szCs w:val="24"/>
        </w:rPr>
      </w:pPr>
      <w:r w:rsidRPr="00CD021B">
        <w:rPr>
          <w:rFonts w:ascii="Times New Roman" w:hAnsi="Times New Roman" w:cs="Times New Roman"/>
          <w:color w:val="auto"/>
          <w:sz w:val="24"/>
          <w:szCs w:val="24"/>
        </w:rPr>
        <w:br w:type="page"/>
      </w:r>
    </w:p>
    <w:p w14:paraId="6FE89C52" w14:textId="77777777" w:rsidR="00CD021B" w:rsidRPr="00CD021B" w:rsidRDefault="00CD021B" w:rsidP="00CD021B">
      <w:pPr>
        <w:pStyle w:val="Heading1"/>
        <w:rPr>
          <w:rFonts w:ascii="Times New Roman" w:hAnsi="Times New Roman" w:cs="Times New Roman"/>
          <w:color w:val="auto"/>
          <w:sz w:val="24"/>
          <w:szCs w:val="24"/>
        </w:rPr>
      </w:pPr>
    </w:p>
    <w:sdt>
      <w:sdtPr>
        <w:rPr>
          <w:rFonts w:ascii="Times New Roman" w:eastAsia="Times New Roman" w:hAnsi="Times New Roman" w:cs="Times New Roman"/>
          <w:color w:val="auto"/>
          <w:sz w:val="24"/>
          <w:szCs w:val="24"/>
        </w:rPr>
        <w:id w:val="649484500"/>
        <w:docPartObj>
          <w:docPartGallery w:val="Table of Contents"/>
          <w:docPartUnique/>
        </w:docPartObj>
      </w:sdtPr>
      <w:sdtEndPr>
        <w:rPr>
          <w:b/>
          <w:bCs/>
          <w:noProof/>
        </w:rPr>
      </w:sdtEndPr>
      <w:sdtContent>
        <w:p w14:paraId="167AEA64" w14:textId="6DB85502" w:rsidR="00CD021B" w:rsidRDefault="00CD021B">
          <w:pPr>
            <w:pStyle w:val="TOCHeading"/>
            <w:rPr>
              <w:rFonts w:ascii="Times New Roman" w:hAnsi="Times New Roman" w:cs="Times New Roman"/>
              <w:color w:val="auto"/>
              <w:sz w:val="24"/>
              <w:szCs w:val="24"/>
            </w:rPr>
          </w:pPr>
          <w:r w:rsidRPr="00CD021B">
            <w:rPr>
              <w:rFonts w:ascii="Times New Roman" w:hAnsi="Times New Roman" w:cs="Times New Roman"/>
              <w:color w:val="auto"/>
              <w:sz w:val="24"/>
              <w:szCs w:val="24"/>
            </w:rPr>
            <w:t>Contents</w:t>
          </w:r>
        </w:p>
        <w:p w14:paraId="4EF95CE4" w14:textId="77777777" w:rsidR="00712D9F" w:rsidRPr="00712D9F" w:rsidRDefault="00712D9F" w:rsidP="00712D9F"/>
        <w:p w14:paraId="216B9C37" w14:textId="72082B9F" w:rsidR="00CD021B" w:rsidRPr="00CD021B" w:rsidRDefault="00CD021B">
          <w:pPr>
            <w:pStyle w:val="TOC1"/>
            <w:tabs>
              <w:tab w:val="right" w:leader="dot" w:pos="9350"/>
            </w:tabs>
            <w:rPr>
              <w:noProof/>
            </w:rPr>
          </w:pPr>
          <w:r w:rsidRPr="00CD021B">
            <w:rPr>
              <w:b/>
              <w:bCs/>
              <w:noProof/>
            </w:rPr>
            <w:fldChar w:fldCharType="begin"/>
          </w:r>
          <w:r w:rsidRPr="00CD021B">
            <w:rPr>
              <w:b/>
              <w:bCs/>
              <w:noProof/>
            </w:rPr>
            <w:instrText xml:space="preserve"> TOC \o "1-3" \h \z \u </w:instrText>
          </w:r>
          <w:r w:rsidRPr="00CD021B">
            <w:rPr>
              <w:b/>
              <w:bCs/>
              <w:noProof/>
            </w:rPr>
            <w:fldChar w:fldCharType="separate"/>
          </w:r>
          <w:hyperlink w:anchor="_Toc20066831" w:history="1">
            <w:r w:rsidRPr="00CD021B">
              <w:rPr>
                <w:rStyle w:val="Hyperlink"/>
                <w:noProof/>
                <w:color w:val="auto"/>
              </w:rPr>
              <w:t>Introduction</w:t>
            </w:r>
            <w:r w:rsidRPr="00CD021B">
              <w:rPr>
                <w:noProof/>
                <w:webHidden/>
              </w:rPr>
              <w:tab/>
            </w:r>
            <w:r w:rsidRPr="00CD021B">
              <w:rPr>
                <w:noProof/>
                <w:webHidden/>
              </w:rPr>
              <w:fldChar w:fldCharType="begin"/>
            </w:r>
            <w:r w:rsidRPr="00CD021B">
              <w:rPr>
                <w:noProof/>
                <w:webHidden/>
              </w:rPr>
              <w:instrText xml:space="preserve"> PAGEREF _Toc20066831 \h </w:instrText>
            </w:r>
            <w:r w:rsidRPr="00CD021B">
              <w:rPr>
                <w:noProof/>
                <w:webHidden/>
              </w:rPr>
            </w:r>
            <w:r w:rsidRPr="00CD021B">
              <w:rPr>
                <w:noProof/>
                <w:webHidden/>
              </w:rPr>
              <w:fldChar w:fldCharType="separate"/>
            </w:r>
            <w:r w:rsidRPr="00CD021B">
              <w:rPr>
                <w:noProof/>
                <w:webHidden/>
              </w:rPr>
              <w:t>2</w:t>
            </w:r>
            <w:r w:rsidRPr="00CD021B">
              <w:rPr>
                <w:noProof/>
                <w:webHidden/>
              </w:rPr>
              <w:fldChar w:fldCharType="end"/>
            </w:r>
          </w:hyperlink>
        </w:p>
        <w:p w14:paraId="3854A88C" w14:textId="7C0833CE" w:rsidR="00CD021B" w:rsidRPr="00CD021B" w:rsidRDefault="00C75623">
          <w:pPr>
            <w:pStyle w:val="TOC1"/>
            <w:tabs>
              <w:tab w:val="right" w:leader="dot" w:pos="9350"/>
            </w:tabs>
            <w:rPr>
              <w:noProof/>
            </w:rPr>
          </w:pPr>
          <w:hyperlink w:anchor="_Toc20066832" w:history="1">
            <w:r w:rsidR="00CD021B" w:rsidRPr="00CD021B">
              <w:rPr>
                <w:rStyle w:val="Hyperlink"/>
                <w:noProof/>
                <w:color w:val="auto"/>
              </w:rPr>
              <w:t>Executive summary</w:t>
            </w:r>
            <w:r w:rsidR="00CD021B" w:rsidRPr="00CD021B">
              <w:rPr>
                <w:noProof/>
                <w:webHidden/>
              </w:rPr>
              <w:tab/>
            </w:r>
            <w:r w:rsidR="00CD021B" w:rsidRPr="00CD021B">
              <w:rPr>
                <w:noProof/>
                <w:webHidden/>
              </w:rPr>
              <w:fldChar w:fldCharType="begin"/>
            </w:r>
            <w:r w:rsidR="00CD021B" w:rsidRPr="00CD021B">
              <w:rPr>
                <w:noProof/>
                <w:webHidden/>
              </w:rPr>
              <w:instrText xml:space="preserve"> PAGEREF _Toc20066832 \h </w:instrText>
            </w:r>
            <w:r w:rsidR="00CD021B" w:rsidRPr="00CD021B">
              <w:rPr>
                <w:noProof/>
                <w:webHidden/>
              </w:rPr>
            </w:r>
            <w:r w:rsidR="00CD021B" w:rsidRPr="00CD021B">
              <w:rPr>
                <w:noProof/>
                <w:webHidden/>
              </w:rPr>
              <w:fldChar w:fldCharType="separate"/>
            </w:r>
            <w:r w:rsidR="00CD021B" w:rsidRPr="00CD021B">
              <w:rPr>
                <w:noProof/>
                <w:webHidden/>
              </w:rPr>
              <w:t>3</w:t>
            </w:r>
            <w:r w:rsidR="00CD021B" w:rsidRPr="00CD021B">
              <w:rPr>
                <w:noProof/>
                <w:webHidden/>
              </w:rPr>
              <w:fldChar w:fldCharType="end"/>
            </w:r>
          </w:hyperlink>
        </w:p>
        <w:p w14:paraId="22D2D00A" w14:textId="23F5DA35" w:rsidR="00CD021B" w:rsidRPr="00CD021B" w:rsidRDefault="00C75623">
          <w:pPr>
            <w:pStyle w:val="TOC1"/>
            <w:tabs>
              <w:tab w:val="right" w:leader="dot" w:pos="9350"/>
            </w:tabs>
            <w:rPr>
              <w:noProof/>
            </w:rPr>
          </w:pPr>
          <w:hyperlink w:anchor="_Toc20066833" w:history="1">
            <w:r w:rsidR="00CD021B" w:rsidRPr="00CD021B">
              <w:rPr>
                <w:rStyle w:val="Hyperlink"/>
                <w:noProof/>
                <w:color w:val="auto"/>
              </w:rPr>
              <w:t>Discussion</w:t>
            </w:r>
            <w:r w:rsidR="00CD021B" w:rsidRPr="00CD021B">
              <w:rPr>
                <w:noProof/>
                <w:webHidden/>
              </w:rPr>
              <w:tab/>
            </w:r>
            <w:r w:rsidR="00CD021B" w:rsidRPr="00CD021B">
              <w:rPr>
                <w:noProof/>
                <w:webHidden/>
              </w:rPr>
              <w:fldChar w:fldCharType="begin"/>
            </w:r>
            <w:r w:rsidR="00CD021B" w:rsidRPr="00CD021B">
              <w:rPr>
                <w:noProof/>
                <w:webHidden/>
              </w:rPr>
              <w:instrText xml:space="preserve"> PAGEREF _Toc20066833 \h </w:instrText>
            </w:r>
            <w:r w:rsidR="00CD021B" w:rsidRPr="00CD021B">
              <w:rPr>
                <w:noProof/>
                <w:webHidden/>
              </w:rPr>
            </w:r>
            <w:r w:rsidR="00CD021B" w:rsidRPr="00CD021B">
              <w:rPr>
                <w:noProof/>
                <w:webHidden/>
              </w:rPr>
              <w:fldChar w:fldCharType="separate"/>
            </w:r>
            <w:r w:rsidR="00CD021B" w:rsidRPr="00CD021B">
              <w:rPr>
                <w:noProof/>
                <w:webHidden/>
              </w:rPr>
              <w:t>4</w:t>
            </w:r>
            <w:r w:rsidR="00CD021B" w:rsidRPr="00CD021B">
              <w:rPr>
                <w:noProof/>
                <w:webHidden/>
              </w:rPr>
              <w:fldChar w:fldCharType="end"/>
            </w:r>
          </w:hyperlink>
        </w:p>
        <w:p w14:paraId="0C83C68F" w14:textId="50E2176F" w:rsidR="00CD021B" w:rsidRPr="00CD021B" w:rsidRDefault="00C75623">
          <w:pPr>
            <w:pStyle w:val="TOC1"/>
            <w:tabs>
              <w:tab w:val="right" w:leader="dot" w:pos="9350"/>
            </w:tabs>
            <w:rPr>
              <w:noProof/>
            </w:rPr>
          </w:pPr>
          <w:hyperlink w:anchor="_Toc20066834" w:history="1">
            <w:r w:rsidR="00CD021B" w:rsidRPr="00CD021B">
              <w:rPr>
                <w:rStyle w:val="Hyperlink"/>
                <w:noProof/>
                <w:color w:val="auto"/>
              </w:rPr>
              <w:t>Conclusion</w:t>
            </w:r>
            <w:r w:rsidR="00CD021B" w:rsidRPr="00CD021B">
              <w:rPr>
                <w:noProof/>
                <w:webHidden/>
              </w:rPr>
              <w:tab/>
            </w:r>
            <w:r w:rsidR="00CD021B" w:rsidRPr="00CD021B">
              <w:rPr>
                <w:noProof/>
                <w:webHidden/>
              </w:rPr>
              <w:fldChar w:fldCharType="begin"/>
            </w:r>
            <w:r w:rsidR="00CD021B" w:rsidRPr="00CD021B">
              <w:rPr>
                <w:noProof/>
                <w:webHidden/>
              </w:rPr>
              <w:instrText xml:space="preserve"> PAGEREF _Toc20066834 \h </w:instrText>
            </w:r>
            <w:r w:rsidR="00CD021B" w:rsidRPr="00CD021B">
              <w:rPr>
                <w:noProof/>
                <w:webHidden/>
              </w:rPr>
            </w:r>
            <w:r w:rsidR="00CD021B" w:rsidRPr="00CD021B">
              <w:rPr>
                <w:noProof/>
                <w:webHidden/>
              </w:rPr>
              <w:fldChar w:fldCharType="separate"/>
            </w:r>
            <w:r w:rsidR="00CD021B" w:rsidRPr="00CD021B">
              <w:rPr>
                <w:noProof/>
                <w:webHidden/>
              </w:rPr>
              <w:t>8</w:t>
            </w:r>
            <w:r w:rsidR="00CD021B" w:rsidRPr="00CD021B">
              <w:rPr>
                <w:noProof/>
                <w:webHidden/>
              </w:rPr>
              <w:fldChar w:fldCharType="end"/>
            </w:r>
          </w:hyperlink>
        </w:p>
        <w:p w14:paraId="3082A8F8" w14:textId="0356AFCA" w:rsidR="00CD021B" w:rsidRPr="00CD021B" w:rsidRDefault="00CD021B" w:rsidP="00CD021B">
          <w:r w:rsidRPr="00CD021B">
            <w:rPr>
              <w:b/>
              <w:bCs/>
              <w:noProof/>
            </w:rPr>
            <w:fldChar w:fldCharType="end"/>
          </w:r>
        </w:p>
      </w:sdtContent>
    </w:sdt>
    <w:p w14:paraId="4E0F7A20" w14:textId="77777777" w:rsidR="00CD021B" w:rsidRPr="00CD021B" w:rsidRDefault="00CD021B" w:rsidP="00CD021B">
      <w:pPr>
        <w:pStyle w:val="Heading1"/>
        <w:rPr>
          <w:rFonts w:ascii="Times New Roman" w:hAnsi="Times New Roman" w:cs="Times New Roman"/>
          <w:color w:val="auto"/>
          <w:sz w:val="24"/>
          <w:szCs w:val="24"/>
        </w:rPr>
      </w:pPr>
    </w:p>
    <w:p w14:paraId="4B780AD3" w14:textId="77777777" w:rsidR="00CD021B" w:rsidRPr="00CD021B" w:rsidRDefault="00CD021B" w:rsidP="00CD021B">
      <w:pPr>
        <w:pStyle w:val="Heading1"/>
        <w:rPr>
          <w:rFonts w:ascii="Times New Roman" w:hAnsi="Times New Roman" w:cs="Times New Roman"/>
          <w:color w:val="auto"/>
          <w:sz w:val="24"/>
          <w:szCs w:val="24"/>
        </w:rPr>
      </w:pPr>
      <w:bookmarkStart w:id="0" w:name="_GoBack"/>
      <w:bookmarkEnd w:id="0"/>
    </w:p>
    <w:p w14:paraId="6D066AEE" w14:textId="77777777" w:rsidR="00CD021B" w:rsidRPr="00CD021B" w:rsidRDefault="00CD021B" w:rsidP="00CD021B">
      <w:pPr>
        <w:pStyle w:val="Heading1"/>
        <w:rPr>
          <w:rFonts w:ascii="Times New Roman" w:hAnsi="Times New Roman" w:cs="Times New Roman"/>
          <w:color w:val="auto"/>
          <w:sz w:val="24"/>
          <w:szCs w:val="24"/>
        </w:rPr>
      </w:pPr>
    </w:p>
    <w:p w14:paraId="212A69C8" w14:textId="77777777" w:rsidR="00CD021B" w:rsidRPr="00CD021B" w:rsidRDefault="00CD021B" w:rsidP="00CD021B">
      <w:pPr>
        <w:pStyle w:val="Heading1"/>
        <w:rPr>
          <w:rFonts w:ascii="Times New Roman" w:hAnsi="Times New Roman" w:cs="Times New Roman"/>
          <w:color w:val="auto"/>
          <w:sz w:val="24"/>
          <w:szCs w:val="24"/>
        </w:rPr>
      </w:pPr>
    </w:p>
    <w:p w14:paraId="00F16B42" w14:textId="77777777" w:rsidR="00CD021B" w:rsidRPr="00CD021B" w:rsidRDefault="00CD021B" w:rsidP="00CD021B">
      <w:pPr>
        <w:pStyle w:val="Heading1"/>
        <w:rPr>
          <w:rFonts w:ascii="Times New Roman" w:hAnsi="Times New Roman" w:cs="Times New Roman"/>
          <w:color w:val="auto"/>
          <w:sz w:val="24"/>
          <w:szCs w:val="24"/>
        </w:rPr>
      </w:pPr>
    </w:p>
    <w:p w14:paraId="1C854397" w14:textId="77777777" w:rsidR="00CD021B" w:rsidRPr="00CD021B" w:rsidRDefault="00CD021B" w:rsidP="00CD021B">
      <w:pPr>
        <w:pStyle w:val="Heading1"/>
        <w:rPr>
          <w:rFonts w:ascii="Times New Roman" w:hAnsi="Times New Roman" w:cs="Times New Roman"/>
          <w:color w:val="auto"/>
          <w:sz w:val="24"/>
          <w:szCs w:val="24"/>
        </w:rPr>
      </w:pPr>
    </w:p>
    <w:p w14:paraId="7C346E61" w14:textId="77777777" w:rsidR="00CD021B" w:rsidRPr="00CD021B" w:rsidRDefault="00CD021B" w:rsidP="00CD021B">
      <w:pPr>
        <w:pStyle w:val="Heading1"/>
        <w:rPr>
          <w:rFonts w:ascii="Times New Roman" w:hAnsi="Times New Roman" w:cs="Times New Roman"/>
          <w:color w:val="auto"/>
          <w:sz w:val="24"/>
          <w:szCs w:val="24"/>
        </w:rPr>
      </w:pPr>
    </w:p>
    <w:p w14:paraId="57677D47" w14:textId="77777777" w:rsidR="00CD021B" w:rsidRPr="00CD021B" w:rsidRDefault="00CD021B" w:rsidP="00CD021B">
      <w:pPr>
        <w:pStyle w:val="Heading1"/>
        <w:rPr>
          <w:rFonts w:ascii="Times New Roman" w:hAnsi="Times New Roman" w:cs="Times New Roman"/>
          <w:color w:val="auto"/>
          <w:sz w:val="24"/>
          <w:szCs w:val="24"/>
        </w:rPr>
      </w:pPr>
    </w:p>
    <w:p w14:paraId="390AE5EF" w14:textId="77777777" w:rsidR="00CD021B" w:rsidRPr="00CD021B" w:rsidRDefault="00CD021B" w:rsidP="00CD021B">
      <w:pPr>
        <w:pStyle w:val="Heading1"/>
        <w:rPr>
          <w:rFonts w:ascii="Times New Roman" w:hAnsi="Times New Roman" w:cs="Times New Roman"/>
          <w:color w:val="auto"/>
          <w:sz w:val="24"/>
          <w:szCs w:val="24"/>
        </w:rPr>
      </w:pPr>
    </w:p>
    <w:p w14:paraId="47363FE0" w14:textId="2FA282F2" w:rsidR="00CD021B" w:rsidRPr="00CD021B" w:rsidRDefault="00CD021B" w:rsidP="00CD021B">
      <w:pPr>
        <w:pStyle w:val="Heading1"/>
        <w:rPr>
          <w:rFonts w:ascii="Times New Roman" w:hAnsi="Times New Roman" w:cs="Times New Roman"/>
          <w:color w:val="auto"/>
          <w:sz w:val="24"/>
          <w:szCs w:val="24"/>
        </w:rPr>
      </w:pPr>
    </w:p>
    <w:p w14:paraId="088637FD" w14:textId="201E8F9F" w:rsidR="00CD021B" w:rsidRPr="00CD021B" w:rsidRDefault="00CD021B" w:rsidP="00CD021B"/>
    <w:p w14:paraId="4F788EC4" w14:textId="28703281" w:rsidR="00CD021B" w:rsidRDefault="00CD021B" w:rsidP="00CD021B"/>
    <w:p w14:paraId="734E3E40" w14:textId="1BB710B8" w:rsidR="00CD021B" w:rsidRDefault="00CD021B" w:rsidP="00CD021B"/>
    <w:p w14:paraId="590912DF" w14:textId="4C25DF69" w:rsidR="00CD021B" w:rsidRDefault="00CD021B" w:rsidP="00CD021B"/>
    <w:p w14:paraId="63F89649" w14:textId="52AA51E0" w:rsidR="00CD021B" w:rsidRDefault="00CD021B" w:rsidP="00CD021B"/>
    <w:p w14:paraId="6B13D2AB" w14:textId="7285D138" w:rsidR="00CD021B" w:rsidRDefault="00CD021B" w:rsidP="00CD021B"/>
    <w:p w14:paraId="12B84F27" w14:textId="43C13DBF" w:rsidR="00CD021B" w:rsidRDefault="00CD021B" w:rsidP="00CD021B"/>
    <w:p w14:paraId="676A932A" w14:textId="7E9C96BC" w:rsidR="00CD021B" w:rsidRDefault="00CD021B" w:rsidP="00CD021B"/>
    <w:p w14:paraId="584F9A63" w14:textId="77777777" w:rsidR="00CD021B" w:rsidRPr="00CD021B" w:rsidRDefault="00CD021B" w:rsidP="00CD021B"/>
    <w:p w14:paraId="198BE5D0" w14:textId="26FC1E5A" w:rsidR="00CD021B" w:rsidRPr="00CD021B" w:rsidRDefault="00CD021B" w:rsidP="00CD021B"/>
    <w:p w14:paraId="3125289B" w14:textId="799387D7" w:rsidR="00CD021B" w:rsidRPr="00CD021B" w:rsidRDefault="00CD021B" w:rsidP="00CD021B"/>
    <w:p w14:paraId="2BCF3287" w14:textId="46D21C6A" w:rsidR="00CD021B" w:rsidRPr="00CD021B" w:rsidRDefault="00CD021B" w:rsidP="00CD021B"/>
    <w:p w14:paraId="5C09EB58" w14:textId="03966524" w:rsidR="00CD021B" w:rsidRPr="00CD021B" w:rsidRDefault="00CD021B" w:rsidP="00CD021B"/>
    <w:p w14:paraId="3BB2C535" w14:textId="77777777" w:rsidR="00CD021B" w:rsidRPr="00CD021B" w:rsidRDefault="00CD021B" w:rsidP="00CD021B"/>
    <w:p w14:paraId="5472F6B9" w14:textId="77777777" w:rsidR="00CD021B" w:rsidRDefault="00CD021B" w:rsidP="00CD021B">
      <w:pPr>
        <w:pStyle w:val="Heading1"/>
        <w:rPr>
          <w:rFonts w:ascii="Times New Roman" w:hAnsi="Times New Roman" w:cs="Times New Roman"/>
          <w:color w:val="auto"/>
          <w:sz w:val="24"/>
          <w:szCs w:val="24"/>
        </w:rPr>
      </w:pPr>
    </w:p>
    <w:p w14:paraId="66421773" w14:textId="77777777" w:rsidR="00712D9F" w:rsidRPr="00712D9F" w:rsidRDefault="00712D9F" w:rsidP="00712D9F"/>
    <w:p w14:paraId="3BF9C50D" w14:textId="073D4454" w:rsidR="007D4127" w:rsidRPr="00712D9F" w:rsidRDefault="007D4127" w:rsidP="00CD021B">
      <w:pPr>
        <w:pStyle w:val="Heading1"/>
        <w:rPr>
          <w:rFonts w:ascii="Times New Roman" w:hAnsi="Times New Roman" w:cs="Times New Roman"/>
          <w:b/>
          <w:i/>
          <w:color w:val="auto"/>
          <w:sz w:val="24"/>
          <w:szCs w:val="24"/>
        </w:rPr>
      </w:pPr>
      <w:bookmarkStart w:id="1" w:name="_Toc20066831"/>
      <w:r w:rsidRPr="00712D9F">
        <w:rPr>
          <w:rFonts w:ascii="Times New Roman" w:hAnsi="Times New Roman" w:cs="Times New Roman"/>
          <w:b/>
          <w:i/>
          <w:color w:val="auto"/>
          <w:sz w:val="24"/>
          <w:szCs w:val="24"/>
        </w:rPr>
        <w:lastRenderedPageBreak/>
        <w:t>Introduction</w:t>
      </w:r>
      <w:bookmarkEnd w:id="1"/>
      <w:r w:rsidRPr="00712D9F">
        <w:rPr>
          <w:rFonts w:ascii="Times New Roman" w:hAnsi="Times New Roman" w:cs="Times New Roman"/>
          <w:b/>
          <w:i/>
          <w:color w:val="auto"/>
          <w:sz w:val="24"/>
          <w:szCs w:val="24"/>
        </w:rPr>
        <w:t xml:space="preserve"> </w:t>
      </w:r>
    </w:p>
    <w:p w14:paraId="4CDD70ED" w14:textId="77777777" w:rsidR="00712D9F" w:rsidRPr="00712D9F" w:rsidRDefault="00712D9F" w:rsidP="00712D9F">
      <w:pPr>
        <w:rPr>
          <w:b/>
          <w:i/>
        </w:rPr>
      </w:pPr>
    </w:p>
    <w:p w14:paraId="7809595D" w14:textId="4B78FC0C" w:rsidR="007D4127" w:rsidRPr="00CD021B" w:rsidRDefault="007D4127" w:rsidP="007D4127">
      <w:pPr>
        <w:spacing w:line="480" w:lineRule="auto"/>
        <w:jc w:val="both"/>
      </w:pPr>
      <w:r w:rsidRPr="00CD021B">
        <w:tab/>
      </w:r>
      <w:r w:rsidR="00C5386F" w:rsidRPr="00CD021B">
        <w:t>Information</w:t>
      </w:r>
      <w:r w:rsidRPr="00CD021B">
        <w:t xml:space="preserve"> security has become one of the main concern and area of focus for many hospitals. With the advancement</w:t>
      </w:r>
      <w:r w:rsidR="00C5386F" w:rsidRPr="00CD021B">
        <w:t xml:space="preserve"> of time,</w:t>
      </w:r>
      <w:r w:rsidRPr="00CD021B">
        <w:t xml:space="preserve"> technology is getting towards the next level of advancement</w:t>
      </w:r>
      <w:r w:rsidR="00C5386F" w:rsidRPr="00CD021B">
        <w:t xml:space="preserve"> and</w:t>
      </w:r>
      <w:r w:rsidRPr="00CD021B">
        <w:t xml:space="preserve"> institutions are becoming more conscious</w:t>
      </w:r>
      <w:r w:rsidR="00C5386F" w:rsidRPr="00CD021B">
        <w:t xml:space="preserve"> of</w:t>
      </w:r>
      <w:r w:rsidRPr="00CD021B">
        <w:t xml:space="preserve"> their</w:t>
      </w:r>
      <w:r w:rsidR="00C5386F" w:rsidRPr="00CD021B">
        <w:t xml:space="preserve"> maintainance and upgrading of their</w:t>
      </w:r>
      <w:r w:rsidRPr="00CD021B">
        <w:t xml:space="preserve"> IT security</w:t>
      </w:r>
      <w:r w:rsidR="00C5386F" w:rsidRPr="00CD021B">
        <w:t xml:space="preserve"> systems </w:t>
      </w:r>
      <w:r w:rsidRPr="00CD021B">
        <w:t>. For Westmead</w:t>
      </w:r>
      <w:r w:rsidR="00C5386F" w:rsidRPr="00CD021B">
        <w:t xml:space="preserve"> Hospital, securing</w:t>
      </w:r>
      <w:r w:rsidRPr="00CD021B">
        <w:t xml:space="preserve"> data and </w:t>
      </w:r>
      <w:r w:rsidR="00C5386F" w:rsidRPr="00CD021B">
        <w:t xml:space="preserve">its </w:t>
      </w:r>
      <w:r w:rsidRPr="00CD021B">
        <w:t>safe transmission</w:t>
      </w:r>
      <w:r w:rsidR="00C5386F" w:rsidRPr="00CD021B">
        <w:t xml:space="preserve"> is of central importance. </w:t>
      </w:r>
      <w:r w:rsidRPr="00CD021B">
        <w:t>Westmead hospital is focusing on implementing straightforward and strict security policies</w:t>
      </w:r>
      <w:r w:rsidR="00C5386F" w:rsidRPr="00CD021B">
        <w:t>. It is also using</w:t>
      </w:r>
      <w:r w:rsidRPr="00CD021B">
        <w:t xml:space="preserve"> more reliable security procedu</w:t>
      </w:r>
      <w:r w:rsidR="00C5386F" w:rsidRPr="00CD021B">
        <w:t>res so that it could keep its Information security</w:t>
      </w:r>
      <w:r w:rsidRPr="00CD021B">
        <w:t xml:space="preserve"> networks mor</w:t>
      </w:r>
      <w:r w:rsidR="00C5386F" w:rsidRPr="00CD021B">
        <w:t>e secure and could make sure</w:t>
      </w:r>
      <w:r w:rsidRPr="00CD021B">
        <w:t xml:space="preserve"> safe transfer of the data so that confidential data of the patients could be protected.  In order to conduct audit and monitoring practice</w:t>
      </w:r>
      <w:r w:rsidR="00C5386F" w:rsidRPr="00CD021B">
        <w:t>s</w:t>
      </w:r>
      <w:r w:rsidRPr="00CD021B">
        <w:t>, Westmead Hospital is trying to provide a safer and secure IT environment. For the security management, IT department of Westmead is training</w:t>
      </w:r>
      <w:r w:rsidR="00C5386F" w:rsidRPr="00CD021B">
        <w:t xml:space="preserve"> its</w:t>
      </w:r>
      <w:r w:rsidRPr="00CD021B">
        <w:t xml:space="preserve"> best </w:t>
      </w:r>
      <w:r w:rsidR="00C5386F" w:rsidRPr="00CD021B">
        <w:t xml:space="preserve">personnel </w:t>
      </w:r>
      <w:r w:rsidRPr="00CD021B">
        <w:t>to allocate resources effectively and p</w:t>
      </w:r>
      <w:r w:rsidR="00C5386F" w:rsidRPr="00CD021B">
        <w:t>roactively manage matter linked with information security</w:t>
      </w:r>
      <w:r w:rsidR="00C53C43" w:rsidRPr="00CD021B">
        <w:t xml:space="preserve"> so that fluctuati</w:t>
      </w:r>
      <w:r w:rsidRPr="00CD021B">
        <w:t>ng regulations and ever-evolving thr</w:t>
      </w:r>
      <w:r w:rsidR="00C53C43" w:rsidRPr="00CD021B">
        <w:t>eats could be resolved timely</w:t>
      </w:r>
      <w:r w:rsidRPr="00CD021B">
        <w:t>. Information technology clears one t</w:t>
      </w:r>
      <w:r w:rsidR="0034370D" w:rsidRPr="00CD021B">
        <w:t>hing that when technology is not</w:t>
      </w:r>
      <w:r w:rsidRPr="00CD021B">
        <w:t xml:space="preserve"> handled caref</w:t>
      </w:r>
      <w:r w:rsidR="0034370D" w:rsidRPr="00CD021B">
        <w:t>ully, institutes could get harm</w:t>
      </w:r>
      <w:r w:rsidRPr="00CD021B">
        <w:t>. Information security system and management play</w:t>
      </w:r>
      <w:r w:rsidR="00472992" w:rsidRPr="00CD021B">
        <w:t>s</w:t>
      </w:r>
      <w:r w:rsidRPr="00CD021B">
        <w:t xml:space="preserve"> </w:t>
      </w:r>
      <w:r w:rsidR="00472992" w:rsidRPr="00CD021B">
        <w:t xml:space="preserve">a significant role in making Westmead </w:t>
      </w:r>
      <w:r w:rsidRPr="00CD021B">
        <w:t xml:space="preserve">trustworthy for people who are more concerned about their privacy and personal data. </w:t>
      </w:r>
    </w:p>
    <w:p w14:paraId="19B6363B" w14:textId="77777777" w:rsidR="007D4127" w:rsidRPr="00712D9F" w:rsidRDefault="007D4127" w:rsidP="00CD021B">
      <w:pPr>
        <w:pStyle w:val="Heading1"/>
        <w:rPr>
          <w:rFonts w:ascii="Times New Roman" w:hAnsi="Times New Roman" w:cs="Times New Roman"/>
          <w:b/>
          <w:i/>
          <w:color w:val="auto"/>
          <w:sz w:val="24"/>
          <w:szCs w:val="24"/>
        </w:rPr>
      </w:pPr>
      <w:bookmarkStart w:id="2" w:name="_Toc20066832"/>
      <w:r w:rsidRPr="00712D9F">
        <w:rPr>
          <w:rFonts w:ascii="Times New Roman" w:hAnsi="Times New Roman" w:cs="Times New Roman"/>
          <w:b/>
          <w:i/>
          <w:color w:val="auto"/>
          <w:sz w:val="24"/>
          <w:szCs w:val="24"/>
        </w:rPr>
        <w:t>Executive summary</w:t>
      </w:r>
      <w:bookmarkEnd w:id="2"/>
    </w:p>
    <w:p w14:paraId="108A9170" w14:textId="77777777" w:rsidR="00712D9F" w:rsidRPr="00712D9F" w:rsidRDefault="00712D9F" w:rsidP="00712D9F"/>
    <w:p w14:paraId="7E4B2935" w14:textId="6D8BA7BA" w:rsidR="007D4127" w:rsidRPr="00CD021B" w:rsidRDefault="007D4127" w:rsidP="007D4127">
      <w:pPr>
        <w:spacing w:line="480" w:lineRule="auto"/>
        <w:jc w:val="both"/>
      </w:pPr>
      <w:r w:rsidRPr="00CD021B">
        <w:tab/>
        <w:t>In this paper,</w:t>
      </w:r>
      <w:r w:rsidR="00472992" w:rsidRPr="00CD021B">
        <w:t xml:space="preserve"> various aspects of</w:t>
      </w:r>
      <w:r w:rsidRPr="00CD021B">
        <w:t xml:space="preserve"> IT security management has been highlighted as for the hospitals</w:t>
      </w:r>
      <w:r w:rsidR="00472992" w:rsidRPr="00CD021B">
        <w:t>,</w:t>
      </w:r>
      <w:r w:rsidRPr="00CD021B">
        <w:t xml:space="preserve"> it i</w:t>
      </w:r>
      <w:r w:rsidR="00472992" w:rsidRPr="00CD021B">
        <w:t xml:space="preserve">s important to manage </w:t>
      </w:r>
      <w:r w:rsidRPr="00CD021B">
        <w:t>and update the security system. In this report, there are certain areas that are providing</w:t>
      </w:r>
      <w:r w:rsidR="00472992" w:rsidRPr="00CD021B">
        <w:t xml:space="preserve"> </w:t>
      </w:r>
      <w:r w:rsidRPr="00CD021B">
        <w:t>basic information how Westmead is improving its information security system and encouraging its management to be equipped against all the challenges that all the other companies and security institutes are fac</w:t>
      </w:r>
      <w:r w:rsidR="00472992" w:rsidRPr="00CD021B">
        <w:t>ing in order to increase</w:t>
      </w:r>
      <w:r w:rsidRPr="00CD021B">
        <w:t xml:space="preserve"> authentication</w:t>
      </w:r>
      <w:r w:rsidR="00472992" w:rsidRPr="00CD021B">
        <w:t xml:space="preserve"> of its information system</w:t>
      </w:r>
      <w:r w:rsidRPr="00CD021B">
        <w:t xml:space="preserve">. In this report, not only challenges are being mentioned but at the same time, </w:t>
      </w:r>
      <w:r w:rsidRPr="00CD021B">
        <w:lastRenderedPageBreak/>
        <w:t>th</w:t>
      </w:r>
      <w:r w:rsidR="00472992" w:rsidRPr="00CD021B">
        <w:t>ere have been given all the</w:t>
      </w:r>
      <w:r w:rsidR="006923BE" w:rsidRPr="00CD021B">
        <w:t xml:space="preserve"> possible solutions</w:t>
      </w:r>
      <w:r w:rsidRPr="00CD021B">
        <w:t xml:space="preserve">. It has also been mentioned in this report that why information security departments are trusted so much when it is about the confidential data about which patients used to show much concern. There have been listed a number of benefits for which information department of Westmead designed </w:t>
      </w:r>
      <w:r w:rsidR="006923BE" w:rsidRPr="00CD021B">
        <w:t xml:space="preserve">its </w:t>
      </w:r>
      <w:r w:rsidRPr="00CD021B">
        <w:t>effective security policies. For avoiding the cyber-attacks</w:t>
      </w:r>
      <w:r w:rsidR="006923BE" w:rsidRPr="00CD021B">
        <w:t>,</w:t>
      </w:r>
      <w:r w:rsidRPr="00CD021B">
        <w:t xml:space="preserve"> it is important to sec</w:t>
      </w:r>
      <w:r w:rsidR="006923BE" w:rsidRPr="00CD021B">
        <w:t>ure the information system. I</w:t>
      </w:r>
      <w:r w:rsidRPr="00CD021B">
        <w:t>nformation security department needed to be equipped with the latest technology and informational strategies. List of benefits is being given that sheds a light on why organizations and hospitals like Westmead are spending more time and money on improving their information security. In the health market competition is becoming tougher as people prefer to v</w:t>
      </w:r>
      <w:r w:rsidR="006923BE" w:rsidRPr="00CD021B">
        <w:t>isit</w:t>
      </w:r>
      <w:r w:rsidRPr="00CD021B">
        <w:t xml:space="preserve"> hospital</w:t>
      </w:r>
      <w:r w:rsidR="006923BE" w:rsidRPr="00CD021B">
        <w:t>s</w:t>
      </w:r>
      <w:r w:rsidRPr="00CD021B">
        <w:t xml:space="preserve"> that provides </w:t>
      </w:r>
      <w:r w:rsidR="006923BE" w:rsidRPr="00CD021B">
        <w:t xml:space="preserve">better </w:t>
      </w:r>
      <w:r w:rsidRPr="00CD021B">
        <w:t>security</w:t>
      </w:r>
      <w:r w:rsidR="006923BE" w:rsidRPr="00CD021B">
        <w:t xml:space="preserve"> to their details</w:t>
      </w:r>
      <w:r w:rsidRPr="00CD021B">
        <w:t xml:space="preserve">. </w:t>
      </w:r>
    </w:p>
    <w:p w14:paraId="2478C3CD" w14:textId="77777777" w:rsidR="007D4127" w:rsidRPr="00712D9F" w:rsidRDefault="007D4127" w:rsidP="00CD021B">
      <w:pPr>
        <w:pStyle w:val="Heading1"/>
        <w:rPr>
          <w:rFonts w:ascii="Times New Roman" w:hAnsi="Times New Roman" w:cs="Times New Roman"/>
          <w:b/>
          <w:i/>
          <w:color w:val="auto"/>
          <w:sz w:val="24"/>
          <w:szCs w:val="24"/>
        </w:rPr>
      </w:pPr>
      <w:bookmarkStart w:id="3" w:name="_Toc20066833"/>
      <w:r w:rsidRPr="00712D9F">
        <w:rPr>
          <w:rFonts w:ascii="Times New Roman" w:hAnsi="Times New Roman" w:cs="Times New Roman"/>
          <w:b/>
          <w:i/>
          <w:color w:val="auto"/>
          <w:sz w:val="24"/>
          <w:szCs w:val="24"/>
        </w:rPr>
        <w:t>Discussion</w:t>
      </w:r>
      <w:bookmarkEnd w:id="3"/>
    </w:p>
    <w:p w14:paraId="2EFA366D" w14:textId="77777777" w:rsidR="00712D9F" w:rsidRPr="00712D9F" w:rsidRDefault="00712D9F" w:rsidP="00712D9F"/>
    <w:p w14:paraId="2FA81780" w14:textId="5E9A4D4F" w:rsidR="00712D9F" w:rsidRDefault="007D4127" w:rsidP="007D4127">
      <w:pPr>
        <w:spacing w:line="480" w:lineRule="auto"/>
        <w:jc w:val="both"/>
      </w:pPr>
      <w:r w:rsidRPr="00CD021B">
        <w:tab/>
        <w:t>With the advancemen</w:t>
      </w:r>
      <w:r w:rsidR="006923BE" w:rsidRPr="00CD021B">
        <w:t>t of technology, like other institutes,</w:t>
      </w:r>
      <w:r w:rsidRPr="00CD021B">
        <w:t xml:space="preserve"> Westmead Hospital has </w:t>
      </w:r>
      <w:r w:rsidR="006923BE" w:rsidRPr="00CD021B">
        <w:t xml:space="preserve">also </w:t>
      </w:r>
      <w:r w:rsidRPr="00CD021B">
        <w:t xml:space="preserve">centred its focus on </w:t>
      </w:r>
      <w:r w:rsidR="006923BE" w:rsidRPr="00CD021B">
        <w:t>providing safety to the</w:t>
      </w:r>
      <w:r w:rsidRPr="00CD021B">
        <w:t xml:space="preserve"> patient data that could be used for different purposes. For knowing and improving the level of safety of patient's data Westmead is trying to consider challenges that could serve as the real threat to the information security system of Westmead. There are certain areas that Westmead is considering while improving the security system so that personal details could be made more secure (</w:t>
      </w:r>
      <w:r w:rsidRPr="00CD021B">
        <w:rPr>
          <w:shd w:val="clear" w:color="auto" w:fill="FFFFFF"/>
        </w:rPr>
        <w:t>Cucchiaro, et al, 2019, pp.S100-S101</w:t>
      </w:r>
      <w:r w:rsidRPr="00CD021B">
        <w:t>).</w:t>
      </w:r>
      <w:r w:rsidR="006923BE" w:rsidRPr="00CD021B">
        <w:t xml:space="preserve"> Field of i</w:t>
      </w:r>
      <w:r w:rsidRPr="00CD021B">
        <w:t>nformation security is at more risk of breaching and as the area of information technology is growing more</w:t>
      </w:r>
      <w:r w:rsidR="006923BE" w:rsidRPr="00CD021B">
        <w:t>,</w:t>
      </w:r>
      <w:r w:rsidRPr="00CD021B">
        <w:t xml:space="preserve"> chall</w:t>
      </w:r>
      <w:r w:rsidR="006923BE" w:rsidRPr="00CD021B">
        <w:t>enges and risks are also</w:t>
      </w:r>
      <w:r w:rsidRPr="00CD021B">
        <w:t xml:space="preserve"> arising</w:t>
      </w:r>
      <w:r w:rsidR="00946B71" w:rsidRPr="00CD021B">
        <w:t xml:space="preserve"> at same rate</w:t>
      </w:r>
      <w:r w:rsidRPr="00CD021B">
        <w:t>. Security management of Westmead Hospital have become more aware of confidentiality, integrity and uninterrupted availability</w:t>
      </w:r>
      <w:r w:rsidR="00946B71" w:rsidRPr="00CD021B">
        <w:t xml:space="preserve"> of the required data (patient’s</w:t>
      </w:r>
      <w:r w:rsidRPr="00CD021B">
        <w:t xml:space="preserve"> data in most cases) and these are the three main areas and concepts of security concerning computer systems. One of the main threats</w:t>
      </w:r>
      <w:r w:rsidR="00946B71" w:rsidRPr="00CD021B">
        <w:t xml:space="preserve"> that Westmead i</w:t>
      </w:r>
      <w:r w:rsidRPr="00CD021B">
        <w:t>nformation technology management is trying to mitigate is</w:t>
      </w:r>
      <w:r w:rsidR="00946B71" w:rsidRPr="00CD021B">
        <w:t>,</w:t>
      </w:r>
      <w:r w:rsidRPr="00CD021B">
        <w:t xml:space="preserve"> checking the unauthorized access to </w:t>
      </w:r>
      <w:r w:rsidRPr="00CD021B">
        <w:lastRenderedPageBreak/>
        <w:t xml:space="preserve">the patient’s data, which they termed as the loss of confidentiality. For Westmead Hospital, confidentiality is an important attribute </w:t>
      </w:r>
      <w:r w:rsidR="00946B71" w:rsidRPr="00CD021B">
        <w:t>that provides its</w:t>
      </w:r>
      <w:r w:rsidRPr="00CD021B">
        <w:t xml:space="preserve"> </w:t>
      </w:r>
      <w:r w:rsidR="00946B71" w:rsidRPr="00CD021B">
        <w:t>patient with</w:t>
      </w:r>
      <w:r w:rsidRPr="00CD021B">
        <w:t xml:space="preserve"> confidence that their personal details and medical records are safe and would not be misused. Confidentiality could be a</w:t>
      </w:r>
      <w:r w:rsidR="00946B71" w:rsidRPr="00CD021B">
        <w:t>t a</w:t>
      </w:r>
      <w:r w:rsidRPr="00CD021B">
        <w:t xml:space="preserve"> risk when information would be shared or present on insecure networks. Security management of Westmead is trying to make its security network</w:t>
      </w:r>
      <w:r w:rsidR="008E15FA" w:rsidRPr="00CD021B">
        <w:t>s</w:t>
      </w:r>
      <w:r w:rsidRPr="00CD021B">
        <w:t xml:space="preserve"> more secure for which it is trying to use access control and authentication techniques.  Integrity is another major area that is being focused on when critical safety of the patient's data is concerned.</w:t>
      </w:r>
      <w:r w:rsidR="00C76B75" w:rsidRPr="00CD021B">
        <w:t xml:space="preserve"> In the field of technology</w:t>
      </w:r>
      <w:r w:rsidRPr="00CD021B">
        <w:t>, there are many ways through which unauthorized al</w:t>
      </w:r>
      <w:r w:rsidR="00C76B75" w:rsidRPr="00CD021B">
        <w:t xml:space="preserve">terations are being made in </w:t>
      </w:r>
      <w:r w:rsidRPr="00CD021B">
        <w:t xml:space="preserve">information. Both human errors and intentional tempering have become a real </w:t>
      </w:r>
      <w:r w:rsidR="00C76B75" w:rsidRPr="00CD021B">
        <w:t>threat for</w:t>
      </w:r>
      <w:r w:rsidRPr="00CD021B">
        <w:t xml:space="preserve"> the information security</w:t>
      </w:r>
      <w:r w:rsidR="00C76B75" w:rsidRPr="00CD021B">
        <w:t xml:space="preserve"> mamangement</w:t>
      </w:r>
      <w:r w:rsidRPr="00CD021B">
        <w:t xml:space="preserve"> of Westmead. </w:t>
      </w:r>
    </w:p>
    <w:p w14:paraId="6094B84C" w14:textId="77777777" w:rsidR="00712D9F" w:rsidRPr="00CD021B" w:rsidRDefault="00712D9F" w:rsidP="007D4127">
      <w:pPr>
        <w:spacing w:line="480" w:lineRule="auto"/>
        <w:jc w:val="both"/>
      </w:pPr>
    </w:p>
    <w:p w14:paraId="36DD10B4" w14:textId="77777777" w:rsidR="007D4127" w:rsidRDefault="007D4127" w:rsidP="00CD021B">
      <w:pPr>
        <w:pStyle w:val="Subtitle"/>
        <w:rPr>
          <w:rFonts w:ascii="Times New Roman" w:hAnsi="Times New Roman" w:cs="Times New Roman"/>
          <w:i/>
          <w:color w:val="auto"/>
          <w:sz w:val="24"/>
          <w:szCs w:val="24"/>
        </w:rPr>
      </w:pPr>
      <w:r w:rsidRPr="00712D9F">
        <w:rPr>
          <w:rFonts w:ascii="Times New Roman" w:hAnsi="Times New Roman" w:cs="Times New Roman"/>
          <w:i/>
          <w:color w:val="auto"/>
          <w:sz w:val="24"/>
          <w:szCs w:val="24"/>
        </w:rPr>
        <w:t>Main challenges faced by Westmead Hospital in the area of information security</w:t>
      </w:r>
    </w:p>
    <w:p w14:paraId="446F2B54" w14:textId="77777777" w:rsidR="00712D9F" w:rsidRPr="00712D9F" w:rsidRDefault="00712D9F" w:rsidP="00712D9F"/>
    <w:p w14:paraId="5006CB0A" w14:textId="77777777" w:rsidR="00712D9F" w:rsidRPr="00712D9F" w:rsidRDefault="00712D9F" w:rsidP="00712D9F"/>
    <w:p w14:paraId="59D6A52D" w14:textId="33FB6306" w:rsidR="007D4127" w:rsidRPr="00CD021B" w:rsidRDefault="007D4127" w:rsidP="007D4127">
      <w:pPr>
        <w:spacing w:line="480" w:lineRule="auto"/>
        <w:jc w:val="both"/>
      </w:pPr>
      <w:r w:rsidRPr="00CD021B">
        <w:tab/>
        <w:t xml:space="preserve">There are different attacks that the information security </w:t>
      </w:r>
      <w:r w:rsidR="00C76B75" w:rsidRPr="00CD021B">
        <w:t>department</w:t>
      </w:r>
      <w:r w:rsidRPr="00CD021B">
        <w:t xml:space="preserve"> of the Westmead Hospital</w:t>
      </w:r>
      <w:r w:rsidR="00C76B75" w:rsidRPr="00CD021B">
        <w:t xml:space="preserve"> is</w:t>
      </w:r>
      <w:r w:rsidRPr="00CD021B">
        <w:t xml:space="preserve"> facing. Different security attacks that have become a risk for the information security are not easy to handle and for solving these security issues, management of Westmead needed to be updated regarding security challenges. Westmead information security management is currently working on mitigating few main issues that</w:t>
      </w:r>
      <w:r w:rsidR="0098475F" w:rsidRPr="00CD021B">
        <w:t xml:space="preserve"> are becoming a real threat </w:t>
      </w:r>
      <w:r w:rsidRPr="00CD021B">
        <w:t>for its network security</w:t>
      </w:r>
      <w:r w:rsidR="0098475F" w:rsidRPr="00CD021B">
        <w:t xml:space="preserve"> syste. Like all other</w:t>
      </w:r>
      <w:r w:rsidRPr="00CD021B">
        <w:t xml:space="preserve"> major</w:t>
      </w:r>
      <w:r w:rsidR="0098475F" w:rsidRPr="00CD021B">
        <w:t xml:space="preserve"> institutions, Westmead is trying to make its </w:t>
      </w:r>
      <w:r w:rsidRPr="00CD021B">
        <w:t>information system secure from security risks. Two of the main challenges</w:t>
      </w:r>
      <w:r w:rsidR="0098475F" w:rsidRPr="00CD021B">
        <w:t xml:space="preserve"> that</w:t>
      </w:r>
      <w:r w:rsidRPr="00CD021B">
        <w:t xml:space="preserve"> Westmead is facing at present are people and access control.  The investigation has shown that one of the main causes</w:t>
      </w:r>
      <w:r w:rsidR="0098475F" w:rsidRPr="00CD021B">
        <w:t xml:space="preserve"> of </w:t>
      </w:r>
      <w:r w:rsidRPr="00CD021B">
        <w:t>data breach from the information security system of Westmead is that people unintentionally do something that they should not (</w:t>
      </w:r>
      <w:r w:rsidRPr="00CD021B">
        <w:rPr>
          <w:shd w:val="clear" w:color="auto" w:fill="FFFFFF"/>
        </w:rPr>
        <w:t>Australia, et al, 2019</w:t>
      </w:r>
      <w:r w:rsidRPr="00CD021B">
        <w:t xml:space="preserve">). People always try to access the control system or the associated data for which mostly they don’t have the proper guidance. </w:t>
      </w:r>
    </w:p>
    <w:p w14:paraId="1A8B9CBF" w14:textId="74136B03" w:rsidR="007D4127" w:rsidRPr="00CD021B" w:rsidRDefault="007D4127" w:rsidP="007D4127">
      <w:pPr>
        <w:spacing w:line="480" w:lineRule="auto"/>
        <w:jc w:val="both"/>
      </w:pPr>
      <w:r w:rsidRPr="00CD021B">
        <w:lastRenderedPageBreak/>
        <w:tab/>
        <w:t>Next big security-related challenge</w:t>
      </w:r>
      <w:r w:rsidR="0098475F" w:rsidRPr="00CD021B">
        <w:t xml:space="preserve"> that Westmead</w:t>
      </w:r>
      <w:r w:rsidRPr="00CD021B">
        <w:t xml:space="preserve"> is </w:t>
      </w:r>
      <w:r w:rsidR="0098475F" w:rsidRPr="00CD021B">
        <w:t>facing is</w:t>
      </w:r>
      <w:r w:rsidRPr="00CD021B">
        <w:t xml:space="preserve"> </w:t>
      </w:r>
      <w:r w:rsidR="0098475F" w:rsidRPr="00CD021B">
        <w:t>“</w:t>
      </w:r>
      <w:r w:rsidRPr="00CD021B">
        <w:t>authentication</w:t>
      </w:r>
      <w:r w:rsidR="0098475F" w:rsidRPr="00CD021B">
        <w:t>”</w:t>
      </w:r>
      <w:r w:rsidRPr="00CD021B">
        <w:t>. It has become difficult to know whether the information shared between the two hospitals or other parties is authentic or reliable as security systems could be h</w:t>
      </w:r>
      <w:r w:rsidR="0098475F" w:rsidRPr="00CD021B">
        <w:t>acked and information could be</w:t>
      </w:r>
      <w:r w:rsidRPr="00CD021B">
        <w:t xml:space="preserve"> tampered. Authentication is of great importance as it has been seen that in some cases law agencies i.e. courts need medical reports so, in order to deal with the challenge of the threat of authentication, Westmead information securi</w:t>
      </w:r>
      <w:r w:rsidR="0098475F" w:rsidRPr="00CD021B">
        <w:t xml:space="preserve">ty experts are trying to find </w:t>
      </w:r>
      <w:r w:rsidRPr="00CD021B">
        <w:t xml:space="preserve">best possible solution. </w:t>
      </w:r>
    </w:p>
    <w:p w14:paraId="5641C619" w14:textId="77777777" w:rsidR="00E26DC4" w:rsidRPr="00CD021B" w:rsidRDefault="007D4127" w:rsidP="007D4127">
      <w:pPr>
        <w:spacing w:line="480" w:lineRule="auto"/>
        <w:jc w:val="both"/>
      </w:pPr>
      <w:r w:rsidRPr="00CD021B">
        <w:tab/>
        <w:t>Rise of Caa</w:t>
      </w:r>
      <w:r w:rsidR="0098475F" w:rsidRPr="00CD021B">
        <w:t xml:space="preserve">S comes next on the list of </w:t>
      </w:r>
      <w:r w:rsidRPr="00CD021B">
        <w:t>challenges that Westmead Hospital is facing. Crime –</w:t>
      </w:r>
      <w:r w:rsidR="00E26DC4" w:rsidRPr="00CD021B">
        <w:t xml:space="preserve">as-a-Service is one of the </w:t>
      </w:r>
      <w:r w:rsidRPr="00CD021B">
        <w:t>ever-growing batches of malicious software-based elements. It is used for stealing the</w:t>
      </w:r>
      <w:r w:rsidR="00E26DC4" w:rsidRPr="00CD021B">
        <w:t xml:space="preserve"> requir</w:t>
      </w:r>
      <w:r w:rsidRPr="00CD021B">
        <w:t>red data from any of the information systems and as it has already been mentioned that in some cases when the legal departments want any medical rep</w:t>
      </w:r>
      <w:r w:rsidR="00E26DC4" w:rsidRPr="00CD021B">
        <w:t>ort from Westmead for patients, it</w:t>
      </w:r>
      <w:r w:rsidRPr="00CD021B">
        <w:t xml:space="preserve"> become</w:t>
      </w:r>
      <w:r w:rsidR="00E26DC4" w:rsidRPr="00CD021B">
        <w:t>s</w:t>
      </w:r>
      <w:r w:rsidRPr="00CD021B">
        <w:t xml:space="preserve"> important for them to assure them of</w:t>
      </w:r>
      <w:r w:rsidR="00E26DC4" w:rsidRPr="00CD021B">
        <w:t xml:space="preserve"> credibility of </w:t>
      </w:r>
      <w:r w:rsidRPr="00CD021B">
        <w:t xml:space="preserve"> high-level security of the information system.</w:t>
      </w:r>
    </w:p>
    <w:p w14:paraId="6A45A906" w14:textId="55EFEC06" w:rsidR="007D4127" w:rsidRDefault="007D4127" w:rsidP="007D4127">
      <w:pPr>
        <w:spacing w:line="480" w:lineRule="auto"/>
        <w:jc w:val="both"/>
      </w:pPr>
      <w:r w:rsidRPr="00CD021B">
        <w:tab/>
        <w:t>External breaches are another grasping challenge that encourages Westmead IT security management to pay more attention towards securing and updating patient’s data. It is considered as the most damaging security risk and it is because of the inherent vulnerability of the security policies and the framework. External breaches could be because of the poorly equipped security team, so Westmead is trying to</w:t>
      </w:r>
      <w:r w:rsidR="00E26DC4" w:rsidRPr="00CD021B">
        <w:t xml:space="preserve"> providing its i</w:t>
      </w:r>
      <w:r w:rsidRPr="00CD021B">
        <w:t>nformation security department with all the latest equipment</w:t>
      </w:r>
      <w:r w:rsidR="00E26DC4" w:rsidRPr="00CD021B">
        <w:t>s.</w:t>
      </w:r>
    </w:p>
    <w:p w14:paraId="77DE08AF" w14:textId="77777777" w:rsidR="00712D9F" w:rsidRPr="00CD021B" w:rsidRDefault="00712D9F" w:rsidP="007D4127">
      <w:pPr>
        <w:spacing w:line="480" w:lineRule="auto"/>
        <w:jc w:val="both"/>
      </w:pPr>
    </w:p>
    <w:p w14:paraId="0D722E9D" w14:textId="77777777" w:rsidR="007D4127" w:rsidRPr="00712D9F" w:rsidRDefault="007D4127" w:rsidP="00CD021B">
      <w:pPr>
        <w:pStyle w:val="Subtitle"/>
        <w:rPr>
          <w:rFonts w:ascii="Times New Roman" w:hAnsi="Times New Roman" w:cs="Times New Roman"/>
          <w:i/>
          <w:color w:val="auto"/>
          <w:sz w:val="24"/>
          <w:szCs w:val="24"/>
        </w:rPr>
      </w:pPr>
      <w:r w:rsidRPr="00712D9F">
        <w:rPr>
          <w:rFonts w:ascii="Times New Roman" w:hAnsi="Times New Roman" w:cs="Times New Roman"/>
          <w:i/>
          <w:color w:val="auto"/>
          <w:sz w:val="24"/>
          <w:szCs w:val="24"/>
        </w:rPr>
        <w:t>Solutions</w:t>
      </w:r>
    </w:p>
    <w:p w14:paraId="1C00133E" w14:textId="77777777" w:rsidR="00712D9F" w:rsidRPr="00712D9F" w:rsidRDefault="00712D9F" w:rsidP="00712D9F"/>
    <w:p w14:paraId="7072F1EF" w14:textId="0485E604" w:rsidR="007D4127" w:rsidRPr="00CD021B" w:rsidRDefault="007D4127" w:rsidP="007D4127">
      <w:pPr>
        <w:spacing w:line="480" w:lineRule="auto"/>
        <w:jc w:val="both"/>
      </w:pPr>
      <w:r w:rsidRPr="00CD021B">
        <w:tab/>
        <w:t xml:space="preserve">The main factor that Westmead is focusing on is designing high-quality software as it has </w:t>
      </w:r>
      <w:r w:rsidR="00E26DC4" w:rsidRPr="00CD021B">
        <w:t xml:space="preserve">been </w:t>
      </w:r>
      <w:r w:rsidRPr="00CD021B">
        <w:t>seen that most of the security risks and challenges arise because of the poorly designed software. So</w:t>
      </w:r>
      <w:r w:rsidR="00E26DC4" w:rsidRPr="00CD021B">
        <w:t>, it could be said that</w:t>
      </w:r>
      <w:r w:rsidRPr="00CD021B">
        <w:t xml:space="preserve"> information management depa</w:t>
      </w:r>
      <w:r w:rsidR="00E26DC4" w:rsidRPr="00CD021B">
        <w:t xml:space="preserve">rtment must be focused on the </w:t>
      </w:r>
      <w:r w:rsidRPr="00CD021B">
        <w:lastRenderedPageBreak/>
        <w:t>designing of software that could not be tampered and hacked easily (</w:t>
      </w:r>
      <w:r w:rsidRPr="00CD021B">
        <w:rPr>
          <w:shd w:val="clear" w:color="auto" w:fill="FFFFFF"/>
        </w:rPr>
        <w:t>Wurst, et al, 2019</w:t>
      </w:r>
      <w:r w:rsidRPr="00CD021B">
        <w:t>). Next element that has been given the most important is keeping into consideration the limitations of hardware. For finding the solution, it is important to understand what exactly security threat is and what</w:t>
      </w:r>
      <w:r w:rsidR="00E26DC4" w:rsidRPr="00CD021B">
        <w:t xml:space="preserve"> is </w:t>
      </w:r>
      <w:r w:rsidRPr="00CD021B">
        <w:t>need</w:t>
      </w:r>
      <w:r w:rsidR="00E26DC4" w:rsidRPr="00CD021B">
        <w:t>ed</w:t>
      </w:r>
      <w:r w:rsidRPr="00CD021B">
        <w:t xml:space="preserve"> for coping with the challenges and fixing the breach. </w:t>
      </w:r>
    </w:p>
    <w:p w14:paraId="49EEFA21" w14:textId="1607FF0B" w:rsidR="00712D9F" w:rsidRDefault="007D4127" w:rsidP="007D4127">
      <w:pPr>
        <w:spacing w:line="480" w:lineRule="auto"/>
        <w:jc w:val="both"/>
      </w:pPr>
      <w:r w:rsidRPr="00CD021B">
        <w:tab/>
        <w:t>Most of the information security issues arise because of personal negligence. Westmead information security department is focusing on hiring the well-trained security personnel so that the rate of persona</w:t>
      </w:r>
      <w:r w:rsidR="00E26DC4" w:rsidRPr="00CD021B">
        <w:t>l</w:t>
      </w:r>
      <w:r w:rsidRPr="00CD021B">
        <w:t xml:space="preserve"> error could be mitigated. Hiring people who are well-versed with knowledge regarding information security is being used as a solution as most of the issues are because of personal errors. This fact cannot be denied that all the potential challenges</w:t>
      </w:r>
      <w:r w:rsidR="00E26DC4" w:rsidRPr="00CD021B">
        <w:t xml:space="preserve"> being mentioned above have </w:t>
      </w:r>
      <w:r w:rsidRPr="00CD021B">
        <w:t>solutions. Westmead is trying to find out a single cybersecurity solution that would meet all the needs and requirements of the security network and system.</w:t>
      </w:r>
      <w:r w:rsidR="00E26DC4" w:rsidRPr="00CD021B">
        <w:t xml:space="preserve"> </w:t>
      </w:r>
      <w:r w:rsidRPr="00CD021B">
        <w:t>Solutions like cryptographic segmentation that could control and meet all the necessities</w:t>
      </w:r>
      <w:r w:rsidR="0087216C" w:rsidRPr="00CD021B">
        <w:t xml:space="preserve"> is being considered</w:t>
      </w:r>
      <w:r w:rsidRPr="00CD021B">
        <w:t xml:space="preserve">. </w:t>
      </w:r>
      <w:r w:rsidR="0087216C" w:rsidRPr="00CD021B">
        <w:t>3i Infotech comes first in mind when it is about</w:t>
      </w:r>
      <w:r w:rsidRPr="00CD021B">
        <w:t xml:space="preserve"> solutions regarding </w:t>
      </w:r>
      <w:r w:rsidR="0087216C" w:rsidRPr="00CD021B">
        <w:t>i</w:t>
      </w:r>
      <w:r w:rsidRPr="00CD021B">
        <w:t xml:space="preserve">nformation security. Systems and networks are interconnected so Westmead needs to have an effective and operative security that could check any kind of unnecessary invasions. 3i Infotech is being used by Westmead as it provides end-to-end solutions to the hospital. One of the most effective solutions that are being used by Westmead is preventing data from being stolen. Leaking of the data is the main threat to the whole of the </w:t>
      </w:r>
      <w:r w:rsidR="0087216C" w:rsidRPr="00CD021B">
        <w:t xml:space="preserve">network or </w:t>
      </w:r>
      <w:r w:rsidRPr="00CD021B">
        <w:t>system. So like most of the other hospital</w:t>
      </w:r>
      <w:r w:rsidR="0087216C" w:rsidRPr="00CD021B">
        <w:t>s</w:t>
      </w:r>
      <w:r w:rsidRPr="00CD021B">
        <w:t xml:space="preserve">, Westmead is also aiming at providing proper protection and security to the networks and systems. </w:t>
      </w:r>
    </w:p>
    <w:p w14:paraId="4BD00DDB" w14:textId="77777777" w:rsidR="00712D9F" w:rsidRPr="00CD021B" w:rsidRDefault="00712D9F" w:rsidP="007D4127">
      <w:pPr>
        <w:spacing w:line="480" w:lineRule="auto"/>
        <w:jc w:val="both"/>
      </w:pPr>
    </w:p>
    <w:p w14:paraId="2B9AF6BA" w14:textId="77777777" w:rsidR="007D4127" w:rsidRDefault="007D4127" w:rsidP="00CD021B">
      <w:pPr>
        <w:pStyle w:val="Subtitle"/>
        <w:rPr>
          <w:rFonts w:ascii="Times New Roman" w:hAnsi="Times New Roman" w:cs="Times New Roman"/>
          <w:i/>
          <w:color w:val="auto"/>
          <w:sz w:val="24"/>
          <w:szCs w:val="24"/>
        </w:rPr>
      </w:pPr>
      <w:r w:rsidRPr="00712D9F">
        <w:rPr>
          <w:rFonts w:ascii="Times New Roman" w:hAnsi="Times New Roman" w:cs="Times New Roman"/>
          <w:i/>
          <w:color w:val="auto"/>
          <w:sz w:val="24"/>
          <w:szCs w:val="24"/>
        </w:rPr>
        <w:t>Advantages of the effective information security system</w:t>
      </w:r>
    </w:p>
    <w:p w14:paraId="07B061A1" w14:textId="77777777" w:rsidR="00712D9F" w:rsidRPr="00712D9F" w:rsidRDefault="00712D9F" w:rsidP="00712D9F"/>
    <w:p w14:paraId="6FFE9E33" w14:textId="77777777" w:rsidR="00712D9F" w:rsidRPr="00712D9F" w:rsidRDefault="00712D9F" w:rsidP="00712D9F"/>
    <w:p w14:paraId="7F5219C7" w14:textId="2B2B62D2" w:rsidR="007D4127" w:rsidRDefault="007D4127" w:rsidP="007D4127">
      <w:pPr>
        <w:spacing w:line="480" w:lineRule="auto"/>
        <w:jc w:val="both"/>
      </w:pPr>
      <w:r w:rsidRPr="00CD021B">
        <w:tab/>
        <w:t>It is important to mention</w:t>
      </w:r>
      <w:r w:rsidR="0087216C" w:rsidRPr="00CD021B">
        <w:t xml:space="preserve"> </w:t>
      </w:r>
      <w:r w:rsidRPr="00CD021B">
        <w:t>purpose of improving and updating the information security. There are various reasons for which information security</w:t>
      </w:r>
      <w:r w:rsidR="0087216C" w:rsidRPr="00CD021B">
        <w:t>of Westmead</w:t>
      </w:r>
      <w:r w:rsidRPr="00CD021B">
        <w:t xml:space="preserve"> is upgraded</w:t>
      </w:r>
      <w:r w:rsidR="0087216C" w:rsidRPr="00CD021B">
        <w:t xml:space="preserve"> and proper </w:t>
      </w:r>
      <w:r w:rsidR="0087216C" w:rsidRPr="00CD021B">
        <w:lastRenderedPageBreak/>
        <w:t>department of security was</w:t>
      </w:r>
      <w:r w:rsidRPr="00CD021B">
        <w:t xml:space="preserve"> found</w:t>
      </w:r>
      <w:r w:rsidR="0087216C" w:rsidRPr="00CD021B">
        <w:t>ed</w:t>
      </w:r>
      <w:r w:rsidRPr="00CD021B">
        <w:t>. Data of the patients is one of the most private and confidential things that Westmead wants to protect so, preventing data theft is given the maximum value. Information security is also helpful for thwarting identity theft so that personal details of the patients could be safeguarded. Numbers of cases have been seen in which the hospitals are being charged with the allegation of not securing patient’s data so information security also helps in avoiding the legal consequences of not screening information. Maintaining information security systems also help in increasing the productivity of the hospital. Information security helps in the streaming of the communication as hospitals and government institutes need to share the patient information most of the tim</w:t>
      </w:r>
      <w:r w:rsidR="00315E32" w:rsidRPr="00CD021B">
        <w:t>e, so for the smooth flow of</w:t>
      </w:r>
      <w:r w:rsidRPr="00CD021B">
        <w:t xml:space="preserve"> information and facilitating the com</w:t>
      </w:r>
      <w:r w:rsidR="00315E32" w:rsidRPr="00CD021B">
        <w:t>munication, information security department</w:t>
      </w:r>
      <w:r w:rsidRPr="00CD021B">
        <w:t xml:space="preserve"> play</w:t>
      </w:r>
      <w:r w:rsidR="00315E32" w:rsidRPr="00CD021B">
        <w:t>s</w:t>
      </w:r>
      <w:r w:rsidRPr="00CD021B">
        <w:t xml:space="preserve"> an important role. IT security department</w:t>
      </w:r>
      <w:r w:rsidR="00315E32" w:rsidRPr="00CD021B">
        <w:t xml:space="preserve"> of Westmead</w:t>
      </w:r>
      <w:r w:rsidRPr="00CD021B">
        <w:t xml:space="preserve"> helps in storing and safeguarding valuable information. IT of Westmead is famous for storing, preserving and maintaining information and it is another domain for which this department is known for (</w:t>
      </w:r>
      <w:r w:rsidRPr="00CD021B">
        <w:rPr>
          <w:shd w:val="clear" w:color="auto" w:fill="FFFFFF"/>
        </w:rPr>
        <w:t>Makeham, et al, 2019, pp.S3-S4</w:t>
      </w:r>
      <w:r w:rsidRPr="00CD021B">
        <w:t xml:space="preserve">).  IT helps in storing, sharing and having the backup of the files that could be </w:t>
      </w:r>
      <w:r w:rsidR="00315E32" w:rsidRPr="00CD021B">
        <w:t xml:space="preserve">accessed </w:t>
      </w:r>
      <w:r w:rsidRPr="00CD021B">
        <w:t xml:space="preserve">for later use. Though IT seems expensive when it is implemented </w:t>
      </w:r>
      <w:r w:rsidR="00315E32" w:rsidRPr="00CD021B">
        <w:t>for the</w:t>
      </w:r>
      <w:r w:rsidRPr="00CD021B">
        <w:t xml:space="preserve"> first</w:t>
      </w:r>
      <w:r w:rsidR="00315E32" w:rsidRPr="00CD021B">
        <w:t xml:space="preserve"> time but</w:t>
      </w:r>
      <w:r w:rsidRPr="00CD021B">
        <w:t xml:space="preserve"> </w:t>
      </w:r>
      <w:r w:rsidR="00315E32" w:rsidRPr="00CD021B">
        <w:t>in</w:t>
      </w:r>
      <w:r w:rsidRPr="00CD021B">
        <w:t xml:space="preserve"> long</w:t>
      </w:r>
      <w:r w:rsidR="00315E32" w:rsidRPr="00CD021B">
        <w:t xml:space="preserve"> run, it becomes cost-effective, as it streamlines</w:t>
      </w:r>
      <w:r w:rsidRPr="00CD021B">
        <w:t xml:space="preserve"> the hospital's managerial and operational processes. IT he</w:t>
      </w:r>
      <w:r w:rsidR="00315E32" w:rsidRPr="00CD021B">
        <w:t>lps in improving Westmead’s</w:t>
      </w:r>
      <w:r w:rsidRPr="00CD021B">
        <w:t xml:space="preserve"> internal processes by reducing the time spent outside of work and reducing the coverall cost. This department also helps in creating jobs for those who show interest in this field of information security. Information security also helps in improving the economic conditions of a country. Westmead by improving its information security networks and systems is competing with the top rank hospital</w:t>
      </w:r>
      <w:r w:rsidR="00315E32" w:rsidRPr="00CD021B">
        <w:t xml:space="preserve">s of </w:t>
      </w:r>
      <w:r w:rsidRPr="00CD021B">
        <w:t>world.</w:t>
      </w:r>
    </w:p>
    <w:p w14:paraId="0F5F6102" w14:textId="77777777" w:rsidR="00712D9F" w:rsidRDefault="00712D9F" w:rsidP="007D4127">
      <w:pPr>
        <w:spacing w:line="480" w:lineRule="auto"/>
        <w:jc w:val="both"/>
      </w:pPr>
    </w:p>
    <w:p w14:paraId="59194A17" w14:textId="77777777" w:rsidR="00712D9F" w:rsidRPr="00CD021B" w:rsidRDefault="00712D9F" w:rsidP="007D4127">
      <w:pPr>
        <w:spacing w:line="480" w:lineRule="auto"/>
        <w:jc w:val="both"/>
      </w:pPr>
    </w:p>
    <w:p w14:paraId="0BB3EF37" w14:textId="77777777" w:rsidR="007D4127" w:rsidRPr="00712D9F" w:rsidRDefault="007D4127" w:rsidP="00CD021B">
      <w:pPr>
        <w:pStyle w:val="Heading1"/>
        <w:rPr>
          <w:rFonts w:ascii="Times New Roman" w:hAnsi="Times New Roman" w:cs="Times New Roman"/>
          <w:b/>
          <w:i/>
          <w:color w:val="auto"/>
          <w:sz w:val="24"/>
          <w:szCs w:val="24"/>
        </w:rPr>
      </w:pPr>
      <w:bookmarkStart w:id="4" w:name="_Toc20066834"/>
      <w:r w:rsidRPr="00712D9F">
        <w:rPr>
          <w:rFonts w:ascii="Times New Roman" w:hAnsi="Times New Roman" w:cs="Times New Roman"/>
          <w:b/>
          <w:i/>
          <w:color w:val="auto"/>
          <w:sz w:val="24"/>
          <w:szCs w:val="24"/>
        </w:rPr>
        <w:lastRenderedPageBreak/>
        <w:t>Conclusion</w:t>
      </w:r>
      <w:bookmarkEnd w:id="4"/>
    </w:p>
    <w:p w14:paraId="3A3C2F52" w14:textId="77777777" w:rsidR="00712D9F" w:rsidRPr="00712D9F" w:rsidRDefault="00712D9F" w:rsidP="00712D9F">
      <w:pPr>
        <w:rPr>
          <w:b/>
          <w:i/>
        </w:rPr>
      </w:pPr>
    </w:p>
    <w:p w14:paraId="149E1384" w14:textId="77777777" w:rsidR="00712D9F" w:rsidRPr="00712D9F" w:rsidRDefault="00712D9F" w:rsidP="00712D9F"/>
    <w:p w14:paraId="10ECD7A4" w14:textId="5390F666" w:rsidR="007D4127" w:rsidRPr="00CD021B" w:rsidRDefault="007D4127" w:rsidP="007D4127">
      <w:pPr>
        <w:spacing w:line="480" w:lineRule="auto"/>
        <w:jc w:val="both"/>
      </w:pPr>
      <w:r w:rsidRPr="00CD021B">
        <w:tab/>
        <w:t xml:space="preserve">Taking a look at the above-mentioned </w:t>
      </w:r>
      <w:r w:rsidR="00315E32" w:rsidRPr="00CD021B">
        <w:t>facts</w:t>
      </w:r>
      <w:r w:rsidRPr="00CD021B">
        <w:t xml:space="preserve"> related to information</w:t>
      </w:r>
      <w:r w:rsidR="00315E32" w:rsidRPr="00CD021B">
        <w:t xml:space="preserve"> security network and system,</w:t>
      </w:r>
      <w:r w:rsidRPr="00CD021B">
        <w:t xml:space="preserve"> it could be concluded t</w:t>
      </w:r>
      <w:r w:rsidR="00315E32" w:rsidRPr="00CD021B">
        <w:t>hat providing hospitals with safe</w:t>
      </w:r>
      <w:r w:rsidRPr="00CD021B">
        <w:t xml:space="preserve"> security is much more important than providing security to </w:t>
      </w:r>
      <w:r w:rsidR="00315E32" w:rsidRPr="00CD021B">
        <w:t xml:space="preserve">any other organization </w:t>
      </w:r>
      <w:r w:rsidRPr="00CD021B">
        <w:t xml:space="preserve">as hospital industry is highly information-intensive and involves more human </w:t>
      </w:r>
      <w:r w:rsidR="00315E32" w:rsidRPr="00CD021B">
        <w:t>interferences that lead</w:t>
      </w:r>
      <w:r w:rsidRPr="00CD021B">
        <w:t xml:space="preserve"> towards more human errors.</w:t>
      </w:r>
      <w:r w:rsidR="00315E32" w:rsidRPr="00CD021B">
        <w:t xml:space="preserve"> G</w:t>
      </w:r>
      <w:r w:rsidRPr="00CD021B">
        <w:t xml:space="preserve">enerally, it has been witnessed that </w:t>
      </w:r>
      <w:r w:rsidR="00315E32" w:rsidRPr="00CD021B">
        <w:t>professionals (doctors and nurses)</w:t>
      </w:r>
      <w:r w:rsidRPr="00CD021B">
        <w:t xml:space="preserve"> linked</w:t>
      </w:r>
      <w:r w:rsidR="00315E32" w:rsidRPr="00CD021B">
        <w:t xml:space="preserve"> with </w:t>
      </w:r>
      <w:r w:rsidRPr="00CD021B">
        <w:t>health industry usually lack cybersecurity information and knowledge</w:t>
      </w:r>
      <w:r w:rsidR="00315E32" w:rsidRPr="00CD021B">
        <w:t>. I</w:t>
      </w:r>
      <w:r w:rsidRPr="00CD021B">
        <w:t>nformation security department of Westmead is responsible for taking care of all the</w:t>
      </w:r>
      <w:r w:rsidR="00315E32" w:rsidRPr="00CD021B">
        <w:t xml:space="preserve"> operations by making</w:t>
      </w:r>
      <w:r w:rsidRPr="00CD021B">
        <w:t xml:space="preserve"> sure the </w:t>
      </w:r>
      <w:r w:rsidR="00315E32" w:rsidRPr="00CD021B">
        <w:t>safety of</w:t>
      </w:r>
      <w:r w:rsidRPr="00CD021B">
        <w:t xml:space="preserve"> patient’s data. Taking into consideration all the challenges, it won’t be wrong to say that keeping in consideration the latest happens in the field of information technology</w:t>
      </w:r>
      <w:r w:rsidR="00315E32" w:rsidRPr="00CD021B">
        <w:t xml:space="preserve"> has become important</w:t>
      </w:r>
      <w:r w:rsidRPr="00CD021B">
        <w:t xml:space="preserve"> As a whole, it could be promulgated that information security risks need to be taken seriously in order to avoid damaging breach that may</w:t>
      </w:r>
      <w:r w:rsidR="00315E32" w:rsidRPr="00CD021B">
        <w:t xml:space="preserve"> threaten the reputation of Westmead </w:t>
      </w:r>
      <w:r w:rsidRPr="00CD021B">
        <w:t>hospital. Westmead higher mana</w:t>
      </w:r>
      <w:r w:rsidR="00315E32" w:rsidRPr="00CD021B">
        <w:t>gement knows how important is</w:t>
      </w:r>
      <w:r w:rsidRPr="00CD021B">
        <w:t xml:space="preserve"> to secure the information security</w:t>
      </w:r>
      <w:r w:rsidR="00315E32" w:rsidRPr="00CD021B">
        <w:t>. P</w:t>
      </w:r>
      <w:r w:rsidRPr="00CD021B">
        <w:t>atients</w:t>
      </w:r>
      <w:r w:rsidR="00315E32" w:rsidRPr="00CD021B">
        <w:t xml:space="preserve"> must be</w:t>
      </w:r>
      <w:r w:rsidRPr="00CD021B">
        <w:t xml:space="preserve"> realize</w:t>
      </w:r>
      <w:r w:rsidR="00315E32" w:rsidRPr="00CD021B">
        <w:t>d</w:t>
      </w:r>
      <w:r w:rsidRPr="00CD021B">
        <w:t xml:space="preserve"> that they are in safe hands and their confidential information is safe and secure. Training of security personnel is also an important factor that helps</w:t>
      </w:r>
      <w:r w:rsidR="00315E32" w:rsidRPr="00CD021B">
        <w:t xml:space="preserve"> </w:t>
      </w:r>
      <w:r w:rsidRPr="00CD021B">
        <w:t>Westmead in avoiding</w:t>
      </w:r>
      <w:r w:rsidR="00315E32" w:rsidRPr="00CD021B">
        <w:t xml:space="preserve"> many </w:t>
      </w:r>
      <w:r w:rsidRPr="00CD021B">
        <w:t xml:space="preserve">security threats and risks. Selecting and training highly competent people is an important factor </w:t>
      </w:r>
      <w:r w:rsidR="00315E32" w:rsidRPr="00CD021B">
        <w:t>that could make this</w:t>
      </w:r>
      <w:r w:rsidRPr="00CD021B">
        <w:t xml:space="preserve"> hospital more trustworthy for the patients</w:t>
      </w:r>
      <w:r w:rsidR="00315E32" w:rsidRPr="00CD021B">
        <w:t>.</w:t>
      </w:r>
      <w:r w:rsidRPr="00CD021B">
        <w:t xml:space="preserve"> </w:t>
      </w:r>
    </w:p>
    <w:p w14:paraId="69196D11" w14:textId="77777777" w:rsidR="007D4127" w:rsidRPr="00CD021B" w:rsidRDefault="007D4127" w:rsidP="007D4127">
      <w:pPr>
        <w:spacing w:line="480" w:lineRule="auto"/>
        <w:jc w:val="both"/>
      </w:pPr>
    </w:p>
    <w:p w14:paraId="0F7A11C0" w14:textId="77777777" w:rsidR="007D4127" w:rsidRPr="00CD021B" w:rsidRDefault="007D4127" w:rsidP="007D4127">
      <w:pPr>
        <w:spacing w:line="480" w:lineRule="auto"/>
        <w:jc w:val="both"/>
      </w:pPr>
    </w:p>
    <w:p w14:paraId="4CEBE87B" w14:textId="77777777" w:rsidR="007D4127" w:rsidRPr="00CD021B" w:rsidRDefault="007D4127" w:rsidP="007D4127">
      <w:pPr>
        <w:spacing w:line="480" w:lineRule="auto"/>
        <w:jc w:val="both"/>
      </w:pPr>
    </w:p>
    <w:p w14:paraId="11429B04" w14:textId="77777777" w:rsidR="007D4127" w:rsidRPr="00CD021B" w:rsidRDefault="007D4127" w:rsidP="007D4127">
      <w:pPr>
        <w:spacing w:line="480" w:lineRule="auto"/>
        <w:jc w:val="both"/>
      </w:pPr>
    </w:p>
    <w:p w14:paraId="16A323AF" w14:textId="77777777" w:rsidR="007D4127" w:rsidRDefault="007D4127" w:rsidP="007D4127">
      <w:pPr>
        <w:spacing w:line="480" w:lineRule="auto"/>
        <w:jc w:val="both"/>
      </w:pPr>
    </w:p>
    <w:p w14:paraId="31F023E6" w14:textId="77777777" w:rsidR="00712D9F" w:rsidRPr="00CD021B" w:rsidRDefault="00712D9F" w:rsidP="007D4127">
      <w:pPr>
        <w:spacing w:line="480" w:lineRule="auto"/>
        <w:jc w:val="both"/>
      </w:pPr>
    </w:p>
    <w:p w14:paraId="0B9CA960" w14:textId="77777777" w:rsidR="007D4127" w:rsidRPr="00CD021B" w:rsidRDefault="007D4127" w:rsidP="007D4127">
      <w:pPr>
        <w:spacing w:line="480" w:lineRule="auto"/>
        <w:jc w:val="center"/>
      </w:pPr>
      <w:r w:rsidRPr="00CD021B">
        <w:lastRenderedPageBreak/>
        <w:t>References</w:t>
      </w:r>
    </w:p>
    <w:p w14:paraId="141A6F37" w14:textId="77777777" w:rsidR="007D4127" w:rsidRPr="00CD021B" w:rsidRDefault="007D4127" w:rsidP="007D4127">
      <w:pPr>
        <w:spacing w:line="480" w:lineRule="auto"/>
        <w:ind w:left="720" w:hanging="720"/>
        <w:jc w:val="both"/>
        <w:rPr>
          <w:shd w:val="clear" w:color="auto" w:fill="FFFFFF"/>
        </w:rPr>
      </w:pPr>
      <w:r w:rsidRPr="00CD021B">
        <w:rPr>
          <w:shd w:val="clear" w:color="auto" w:fill="FFFFFF"/>
        </w:rPr>
        <w:t>Australia, H., 2019. The public and private hospital systems.</w:t>
      </w:r>
    </w:p>
    <w:p w14:paraId="55295251" w14:textId="77777777" w:rsidR="007D4127" w:rsidRPr="00CD021B" w:rsidRDefault="007D4127" w:rsidP="007D4127">
      <w:pPr>
        <w:spacing w:line="480" w:lineRule="auto"/>
        <w:ind w:left="720" w:hanging="720"/>
        <w:jc w:val="both"/>
      </w:pPr>
      <w:r w:rsidRPr="00CD021B">
        <w:rPr>
          <w:shd w:val="clear" w:color="auto" w:fill="FFFFFF"/>
        </w:rPr>
        <w:t>Cucchiaro, S., Delgaudine, M., Princen, F. and Coucke, P., 2019. OC-0194 Continuous improvement by crossing patient satisfaction surveys, adverse events and complaints. </w:t>
      </w:r>
      <w:r w:rsidRPr="00CD021B">
        <w:rPr>
          <w:i/>
          <w:iCs/>
          <w:shd w:val="clear" w:color="auto" w:fill="FFFFFF"/>
        </w:rPr>
        <w:t>Radiotherapy and Oncology</w:t>
      </w:r>
      <w:r w:rsidRPr="00CD021B">
        <w:rPr>
          <w:shd w:val="clear" w:color="auto" w:fill="FFFFFF"/>
        </w:rPr>
        <w:t>, </w:t>
      </w:r>
      <w:r w:rsidRPr="00CD021B">
        <w:rPr>
          <w:i/>
          <w:iCs/>
          <w:shd w:val="clear" w:color="auto" w:fill="FFFFFF"/>
        </w:rPr>
        <w:t>133</w:t>
      </w:r>
      <w:r w:rsidRPr="00CD021B">
        <w:rPr>
          <w:shd w:val="clear" w:color="auto" w:fill="FFFFFF"/>
        </w:rPr>
        <w:t>, pp.S100-S101.</w:t>
      </w:r>
    </w:p>
    <w:p w14:paraId="2D47D640" w14:textId="77777777" w:rsidR="007D4127" w:rsidRPr="00CD021B" w:rsidRDefault="007D4127" w:rsidP="007D4127">
      <w:pPr>
        <w:spacing w:line="480" w:lineRule="auto"/>
        <w:ind w:left="720" w:hanging="720"/>
        <w:jc w:val="both"/>
        <w:rPr>
          <w:shd w:val="clear" w:color="auto" w:fill="FFFFFF"/>
        </w:rPr>
      </w:pPr>
      <w:r w:rsidRPr="00CD021B">
        <w:rPr>
          <w:shd w:val="clear" w:color="auto" w:fill="FFFFFF"/>
        </w:rPr>
        <w:t>Makeham, M.A. and Ryan, A., 2019. Sharing information safely and securely: the foundation of a modern health care system. </w:t>
      </w:r>
      <w:r w:rsidRPr="00CD021B">
        <w:rPr>
          <w:i/>
          <w:iCs/>
          <w:shd w:val="clear" w:color="auto" w:fill="FFFFFF"/>
        </w:rPr>
        <w:t>The Medical Journal of Australia</w:t>
      </w:r>
      <w:r w:rsidRPr="00CD021B">
        <w:rPr>
          <w:shd w:val="clear" w:color="auto" w:fill="FFFFFF"/>
        </w:rPr>
        <w:t>, </w:t>
      </w:r>
      <w:r w:rsidRPr="00CD021B">
        <w:rPr>
          <w:i/>
          <w:iCs/>
          <w:shd w:val="clear" w:color="auto" w:fill="FFFFFF"/>
        </w:rPr>
        <w:t>210</w:t>
      </w:r>
      <w:r w:rsidRPr="00CD021B">
        <w:rPr>
          <w:shd w:val="clear" w:color="auto" w:fill="FFFFFF"/>
        </w:rPr>
        <w:t>(6), pp.S3-S4.</w:t>
      </w:r>
    </w:p>
    <w:p w14:paraId="37F33383" w14:textId="77777777" w:rsidR="007D4127" w:rsidRPr="00CD021B" w:rsidRDefault="007D4127" w:rsidP="007D4127">
      <w:pPr>
        <w:spacing w:line="480" w:lineRule="auto"/>
        <w:ind w:left="720" w:hanging="720"/>
        <w:jc w:val="both"/>
        <w:rPr>
          <w:shd w:val="clear" w:color="auto" w:fill="FFFFFF"/>
        </w:rPr>
      </w:pPr>
      <w:r w:rsidRPr="00CD021B">
        <w:rPr>
          <w:shd w:val="clear" w:color="auto" w:fill="FFFFFF"/>
        </w:rPr>
        <w:t>Wurst, B.E., 2019. </w:t>
      </w:r>
      <w:r w:rsidRPr="00CD021B">
        <w:rPr>
          <w:i/>
          <w:iCs/>
          <w:shd w:val="clear" w:color="auto" w:fill="FFFFFF"/>
        </w:rPr>
        <w:t>Systems and methods for biometrically retrieving medical information</w:t>
      </w:r>
      <w:r w:rsidRPr="00CD021B">
        <w:rPr>
          <w:shd w:val="clear" w:color="auto" w:fill="FFFFFF"/>
        </w:rPr>
        <w:t>. U.S. Patent Application 10/204,704.</w:t>
      </w:r>
    </w:p>
    <w:p w14:paraId="4C76EA5D" w14:textId="6AC5A938" w:rsidR="00711F62" w:rsidRPr="00CD021B" w:rsidRDefault="007D4127" w:rsidP="007D4127">
      <w:pPr>
        <w:spacing w:line="480" w:lineRule="auto"/>
        <w:jc w:val="both"/>
      </w:pPr>
      <w:r w:rsidRPr="00CD021B">
        <w:t xml:space="preserve"> </w:t>
      </w:r>
    </w:p>
    <w:p w14:paraId="0909C209" w14:textId="77777777" w:rsidR="008A6AFF" w:rsidRPr="00CD021B" w:rsidRDefault="008A6AFF" w:rsidP="003960FC">
      <w:pPr>
        <w:spacing w:line="480" w:lineRule="auto"/>
        <w:ind w:firstLine="720"/>
      </w:pPr>
    </w:p>
    <w:sectPr w:rsidR="008A6AFF" w:rsidRPr="00CD021B" w:rsidSect="006D5E78">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B206C" w14:textId="77777777" w:rsidR="00C75623" w:rsidRDefault="00C75623">
      <w:r>
        <w:separator/>
      </w:r>
    </w:p>
  </w:endnote>
  <w:endnote w:type="continuationSeparator" w:id="0">
    <w:p w14:paraId="6D2188AD" w14:textId="77777777" w:rsidR="00C75623" w:rsidRDefault="00C75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A7489A" w14:textId="77777777" w:rsidR="00C75623" w:rsidRDefault="00C75623">
      <w:r>
        <w:separator/>
      </w:r>
    </w:p>
  </w:footnote>
  <w:footnote w:type="continuationSeparator" w:id="0">
    <w:p w14:paraId="7DC5C79A" w14:textId="77777777" w:rsidR="00C75623" w:rsidRDefault="00C756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784F4" w14:textId="49443293" w:rsidR="00BC283E" w:rsidRPr="00050744" w:rsidRDefault="007D4127" w:rsidP="006E2EA2">
    <w:pPr>
      <w:pStyle w:val="Header"/>
      <w:jc w:val="right"/>
    </w:pPr>
    <w:r>
      <w:t>IT</w:t>
    </w:r>
    <w:r w:rsidR="002E41AF">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712D9F">
      <w:rPr>
        <w:rStyle w:val="PageNumber"/>
        <w:noProof/>
      </w:rPr>
      <w:t>6</w:t>
    </w:r>
    <w:r w:rsidR="00BC283E" w:rsidRPr="00050744">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NDG3MDE0AxKmlko6SsGpxcWZ+XkgBYa1AMFnjrYsAAAA"/>
  </w:docVars>
  <w:rsids>
    <w:rsidRoot w:val="008A6AFF"/>
    <w:rsid w:val="0004181A"/>
    <w:rsid w:val="00050744"/>
    <w:rsid w:val="000578D5"/>
    <w:rsid w:val="00065E43"/>
    <w:rsid w:val="000A1527"/>
    <w:rsid w:val="000C43D6"/>
    <w:rsid w:val="0017127F"/>
    <w:rsid w:val="00182180"/>
    <w:rsid w:val="0018567A"/>
    <w:rsid w:val="002357A9"/>
    <w:rsid w:val="0026343D"/>
    <w:rsid w:val="00264B1B"/>
    <w:rsid w:val="00287AFC"/>
    <w:rsid w:val="00295B6D"/>
    <w:rsid w:val="002E41AF"/>
    <w:rsid w:val="002E4CB8"/>
    <w:rsid w:val="00315E32"/>
    <w:rsid w:val="00317335"/>
    <w:rsid w:val="00330694"/>
    <w:rsid w:val="0034370D"/>
    <w:rsid w:val="00364E0B"/>
    <w:rsid w:val="0038312E"/>
    <w:rsid w:val="003960FC"/>
    <w:rsid w:val="003D0B26"/>
    <w:rsid w:val="003E1EB6"/>
    <w:rsid w:val="003F5A63"/>
    <w:rsid w:val="00414E60"/>
    <w:rsid w:val="00424E97"/>
    <w:rsid w:val="00472992"/>
    <w:rsid w:val="00486512"/>
    <w:rsid w:val="00486911"/>
    <w:rsid w:val="004D20CF"/>
    <w:rsid w:val="00532588"/>
    <w:rsid w:val="0053797E"/>
    <w:rsid w:val="005831CB"/>
    <w:rsid w:val="005A19CD"/>
    <w:rsid w:val="005A6CCE"/>
    <w:rsid w:val="00620078"/>
    <w:rsid w:val="006556FC"/>
    <w:rsid w:val="00691D8D"/>
    <w:rsid w:val="006923BE"/>
    <w:rsid w:val="006C30CD"/>
    <w:rsid w:val="006D5E78"/>
    <w:rsid w:val="006E1A9D"/>
    <w:rsid w:val="006E2EA2"/>
    <w:rsid w:val="00711F62"/>
    <w:rsid w:val="00712D9F"/>
    <w:rsid w:val="0072089D"/>
    <w:rsid w:val="007251D0"/>
    <w:rsid w:val="007374DF"/>
    <w:rsid w:val="007716D3"/>
    <w:rsid w:val="007838B8"/>
    <w:rsid w:val="007D4127"/>
    <w:rsid w:val="007F26CD"/>
    <w:rsid w:val="0087216C"/>
    <w:rsid w:val="00894AD8"/>
    <w:rsid w:val="008A3762"/>
    <w:rsid w:val="008A4FF9"/>
    <w:rsid w:val="008A5A02"/>
    <w:rsid w:val="008A6AFF"/>
    <w:rsid w:val="008C6813"/>
    <w:rsid w:val="008E15FA"/>
    <w:rsid w:val="00912BEC"/>
    <w:rsid w:val="00921B4B"/>
    <w:rsid w:val="00943011"/>
    <w:rsid w:val="00946B71"/>
    <w:rsid w:val="0098475F"/>
    <w:rsid w:val="009B318A"/>
    <w:rsid w:val="009C3BED"/>
    <w:rsid w:val="00A04BB6"/>
    <w:rsid w:val="00A70AC8"/>
    <w:rsid w:val="00AB65F6"/>
    <w:rsid w:val="00AD336C"/>
    <w:rsid w:val="00B1659B"/>
    <w:rsid w:val="00B52224"/>
    <w:rsid w:val="00BC283E"/>
    <w:rsid w:val="00BC437B"/>
    <w:rsid w:val="00C04F3F"/>
    <w:rsid w:val="00C32CBC"/>
    <w:rsid w:val="00C362B6"/>
    <w:rsid w:val="00C5386F"/>
    <w:rsid w:val="00C53C43"/>
    <w:rsid w:val="00C75623"/>
    <w:rsid w:val="00C76B75"/>
    <w:rsid w:val="00C80E21"/>
    <w:rsid w:val="00CD021B"/>
    <w:rsid w:val="00CE6C99"/>
    <w:rsid w:val="00CF1CED"/>
    <w:rsid w:val="00CF517F"/>
    <w:rsid w:val="00CF6C12"/>
    <w:rsid w:val="00D01CC2"/>
    <w:rsid w:val="00D224D5"/>
    <w:rsid w:val="00D41461"/>
    <w:rsid w:val="00D81B6E"/>
    <w:rsid w:val="00E0171A"/>
    <w:rsid w:val="00E20B28"/>
    <w:rsid w:val="00E26DC4"/>
    <w:rsid w:val="00EC7D80"/>
    <w:rsid w:val="00EE4F1B"/>
    <w:rsid w:val="00F01FA1"/>
    <w:rsid w:val="00F11E02"/>
    <w:rsid w:val="00F3524E"/>
    <w:rsid w:val="00F3716C"/>
    <w:rsid w:val="00FC1ECF"/>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844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qFormat/>
    <w:rsid w:val="00CD02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BalloonText">
    <w:name w:val="Balloon Text"/>
    <w:basedOn w:val="Normal"/>
    <w:link w:val="BalloonTextChar"/>
    <w:rsid w:val="006E1A9D"/>
    <w:rPr>
      <w:rFonts w:ascii="Tahoma" w:hAnsi="Tahoma" w:cs="Tahoma"/>
      <w:sz w:val="16"/>
      <w:szCs w:val="16"/>
    </w:rPr>
  </w:style>
  <w:style w:type="character" w:customStyle="1" w:styleId="BalloonTextChar">
    <w:name w:val="Balloon Text Char"/>
    <w:basedOn w:val="DefaultParagraphFont"/>
    <w:link w:val="BalloonText"/>
    <w:rsid w:val="006E1A9D"/>
    <w:rPr>
      <w:rFonts w:ascii="Tahoma" w:hAnsi="Tahoma" w:cs="Tahoma"/>
      <w:sz w:val="16"/>
      <w:szCs w:val="16"/>
    </w:rPr>
  </w:style>
  <w:style w:type="character" w:customStyle="1" w:styleId="Heading1Char">
    <w:name w:val="Heading 1 Char"/>
    <w:basedOn w:val="DefaultParagraphFont"/>
    <w:link w:val="Heading1"/>
    <w:rsid w:val="00CD021B"/>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qFormat/>
    <w:rsid w:val="00CD021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D021B"/>
    <w:rPr>
      <w:rFonts w:asciiTheme="minorHAnsi" w:eastAsiaTheme="minorEastAsia" w:hAnsiTheme="minorHAnsi" w:cstheme="minorBidi"/>
      <w:color w:val="5A5A5A" w:themeColor="text1" w:themeTint="A5"/>
      <w:spacing w:val="15"/>
      <w:sz w:val="22"/>
      <w:szCs w:val="22"/>
    </w:rPr>
  </w:style>
  <w:style w:type="paragraph" w:styleId="TOCHeading">
    <w:name w:val="TOC Heading"/>
    <w:basedOn w:val="Heading1"/>
    <w:next w:val="Normal"/>
    <w:uiPriority w:val="39"/>
    <w:unhideWhenUsed/>
    <w:qFormat/>
    <w:rsid w:val="00CD021B"/>
    <w:pPr>
      <w:spacing w:line="259" w:lineRule="auto"/>
      <w:outlineLvl w:val="9"/>
    </w:pPr>
  </w:style>
  <w:style w:type="paragraph" w:styleId="TOC1">
    <w:name w:val="toc 1"/>
    <w:basedOn w:val="Normal"/>
    <w:next w:val="Normal"/>
    <w:autoRedefine/>
    <w:uiPriority w:val="39"/>
    <w:unhideWhenUsed/>
    <w:rsid w:val="00CD021B"/>
    <w:pPr>
      <w:spacing w:after="100"/>
    </w:pPr>
  </w:style>
  <w:style w:type="character" w:styleId="Hyperlink">
    <w:name w:val="Hyperlink"/>
    <w:basedOn w:val="DefaultParagraphFont"/>
    <w:uiPriority w:val="99"/>
    <w:unhideWhenUsed/>
    <w:rsid w:val="00CD021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qFormat/>
    <w:rsid w:val="00CD02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BalloonText">
    <w:name w:val="Balloon Text"/>
    <w:basedOn w:val="Normal"/>
    <w:link w:val="BalloonTextChar"/>
    <w:rsid w:val="006E1A9D"/>
    <w:rPr>
      <w:rFonts w:ascii="Tahoma" w:hAnsi="Tahoma" w:cs="Tahoma"/>
      <w:sz w:val="16"/>
      <w:szCs w:val="16"/>
    </w:rPr>
  </w:style>
  <w:style w:type="character" w:customStyle="1" w:styleId="BalloonTextChar">
    <w:name w:val="Balloon Text Char"/>
    <w:basedOn w:val="DefaultParagraphFont"/>
    <w:link w:val="BalloonText"/>
    <w:rsid w:val="006E1A9D"/>
    <w:rPr>
      <w:rFonts w:ascii="Tahoma" w:hAnsi="Tahoma" w:cs="Tahoma"/>
      <w:sz w:val="16"/>
      <w:szCs w:val="16"/>
    </w:rPr>
  </w:style>
  <w:style w:type="character" w:customStyle="1" w:styleId="Heading1Char">
    <w:name w:val="Heading 1 Char"/>
    <w:basedOn w:val="DefaultParagraphFont"/>
    <w:link w:val="Heading1"/>
    <w:rsid w:val="00CD021B"/>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qFormat/>
    <w:rsid w:val="00CD021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D021B"/>
    <w:rPr>
      <w:rFonts w:asciiTheme="minorHAnsi" w:eastAsiaTheme="minorEastAsia" w:hAnsiTheme="minorHAnsi" w:cstheme="minorBidi"/>
      <w:color w:val="5A5A5A" w:themeColor="text1" w:themeTint="A5"/>
      <w:spacing w:val="15"/>
      <w:sz w:val="22"/>
      <w:szCs w:val="22"/>
    </w:rPr>
  </w:style>
  <w:style w:type="paragraph" w:styleId="TOCHeading">
    <w:name w:val="TOC Heading"/>
    <w:basedOn w:val="Heading1"/>
    <w:next w:val="Normal"/>
    <w:uiPriority w:val="39"/>
    <w:unhideWhenUsed/>
    <w:qFormat/>
    <w:rsid w:val="00CD021B"/>
    <w:pPr>
      <w:spacing w:line="259" w:lineRule="auto"/>
      <w:outlineLvl w:val="9"/>
    </w:pPr>
  </w:style>
  <w:style w:type="paragraph" w:styleId="TOC1">
    <w:name w:val="toc 1"/>
    <w:basedOn w:val="Normal"/>
    <w:next w:val="Normal"/>
    <w:autoRedefine/>
    <w:uiPriority w:val="39"/>
    <w:unhideWhenUsed/>
    <w:rsid w:val="00CD021B"/>
    <w:pPr>
      <w:spacing w:after="100"/>
    </w:pPr>
  </w:style>
  <w:style w:type="character" w:styleId="Hyperlink">
    <w:name w:val="Hyperlink"/>
    <w:basedOn w:val="DefaultParagraphFont"/>
    <w:uiPriority w:val="99"/>
    <w:unhideWhenUsed/>
    <w:rsid w:val="00CD02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1430E-0CA2-451D-BF07-D9DC99B13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45</Words>
  <Characters>122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HP</cp:lastModifiedBy>
  <cp:revision>2</cp:revision>
  <cp:lastPrinted>1900-12-31T19:00:00Z</cp:lastPrinted>
  <dcterms:created xsi:type="dcterms:W3CDTF">2019-09-22T13:12:00Z</dcterms:created>
  <dcterms:modified xsi:type="dcterms:W3CDTF">2019-09-22T13:12:00Z</dcterms:modified>
</cp:coreProperties>
</file>